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A3470" w14:textId="7F6399F6" w:rsidR="00E64B1A" w:rsidRDefault="00013AF3" w:rsidP="00013AF3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73A45504" wp14:editId="6C7E3FA3">
            <wp:simplePos x="0" y="0"/>
            <wp:positionH relativeFrom="column">
              <wp:posOffset>4514215</wp:posOffset>
            </wp:positionH>
            <wp:positionV relativeFrom="paragraph">
              <wp:posOffset>-533400</wp:posOffset>
            </wp:positionV>
            <wp:extent cx="1673515" cy="636059"/>
            <wp:effectExtent l="0" t="0" r="3175" b="0"/>
            <wp:wrapNone/>
            <wp:docPr id="5" name="Picture 5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thlab - no sit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515" cy="636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FAC" w:rsidRPr="00DB0D73">
        <w:rPr>
          <w:b/>
          <w:sz w:val="24"/>
          <w:szCs w:val="24"/>
        </w:rPr>
        <w:t>REFERRAL FOR THERAPEUTIC VENESECTION</w:t>
      </w:r>
      <w:r w:rsidR="00123EA1">
        <w:rPr>
          <w:b/>
          <w:sz w:val="24"/>
          <w:szCs w:val="24"/>
        </w:rPr>
        <w:t xml:space="preserve"> – </w:t>
      </w:r>
      <w:r w:rsidR="00123EA1" w:rsidRPr="00123EA1">
        <w:rPr>
          <w:b/>
          <w:sz w:val="40"/>
          <w:szCs w:val="40"/>
        </w:rPr>
        <w:t>Iron Overload</w:t>
      </w:r>
    </w:p>
    <w:p w14:paraId="1EF99147" w14:textId="77777777" w:rsidR="00A64FAC" w:rsidRPr="009139EA" w:rsidRDefault="00A64FAC">
      <w:pPr>
        <w:rPr>
          <w:b/>
        </w:rPr>
      </w:pPr>
      <w:r w:rsidRPr="009139EA">
        <w:rPr>
          <w:b/>
        </w:rPr>
        <w:t>PATIENT DETAILS</w:t>
      </w:r>
    </w:p>
    <w:p w14:paraId="674709E3" w14:textId="41D2AF04" w:rsidR="00A64FAC" w:rsidRPr="009139EA" w:rsidRDefault="00A64FAC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Surname:</w:t>
      </w:r>
      <w:r w:rsidR="002A5EE5" w:rsidRPr="009139EA">
        <w:rPr>
          <w:sz w:val="20"/>
          <w:szCs w:val="20"/>
        </w:rPr>
        <w:t xml:space="preserve">     </w:t>
      </w:r>
      <w:r w:rsidR="002A5EE5" w:rsidRPr="009139EA">
        <w:rPr>
          <w:sz w:val="20"/>
          <w:szCs w:val="20"/>
        </w:rPr>
        <w:tab/>
      </w:r>
      <w:r w:rsidRPr="009139EA">
        <w:rPr>
          <w:sz w:val="20"/>
          <w:szCs w:val="20"/>
        </w:rPr>
        <w:t>_________________________</w:t>
      </w:r>
      <w:r w:rsidR="009139EA">
        <w:rPr>
          <w:sz w:val="20"/>
          <w:szCs w:val="20"/>
        </w:rPr>
        <w:t>__</w:t>
      </w:r>
      <w:r w:rsidRPr="009139EA">
        <w:rPr>
          <w:sz w:val="20"/>
          <w:szCs w:val="20"/>
        </w:rPr>
        <w:tab/>
        <w:t>NHI:</w:t>
      </w:r>
      <w:r w:rsidR="002A5EE5"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2B53330A" w14:textId="4A910671" w:rsidR="00A64FAC" w:rsidRPr="009139EA" w:rsidRDefault="00A64FAC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First name(s):</w:t>
      </w:r>
      <w:r w:rsidR="009139EA">
        <w:rPr>
          <w:sz w:val="20"/>
          <w:szCs w:val="20"/>
        </w:rPr>
        <w:tab/>
        <w:t>___________________________</w:t>
      </w:r>
      <w:r w:rsidRPr="009139EA">
        <w:rPr>
          <w:sz w:val="20"/>
          <w:szCs w:val="20"/>
        </w:rPr>
        <w:tab/>
        <w:t>Date of Birth:</w:t>
      </w:r>
      <w:r w:rsidR="002A5EE5"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31D9DDDA" w14:textId="38B0FCA9" w:rsidR="00A64FAC" w:rsidRPr="009139EA" w:rsidRDefault="00A64FAC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Address:</w:t>
      </w:r>
      <w:r w:rsidR="002A5EE5" w:rsidRPr="009139EA">
        <w:rPr>
          <w:sz w:val="20"/>
          <w:szCs w:val="20"/>
        </w:rPr>
        <w:tab/>
        <w:t>__________________________</w:t>
      </w:r>
      <w:r w:rsidR="009139EA">
        <w:rPr>
          <w:sz w:val="20"/>
          <w:szCs w:val="20"/>
        </w:rPr>
        <w:t>_</w:t>
      </w:r>
      <w:r w:rsidRPr="009139EA">
        <w:rPr>
          <w:sz w:val="20"/>
          <w:szCs w:val="20"/>
        </w:rPr>
        <w:tab/>
        <w:t>Phone: (Hm)</w:t>
      </w:r>
      <w:r w:rsidR="002A5EE5"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0E20B829" w14:textId="78D9B08A" w:rsidR="002A5EE5" w:rsidRPr="009139EA" w:rsidRDefault="002A5EE5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_________________________________________</w:t>
      </w:r>
      <w:r w:rsidRPr="009139EA">
        <w:rPr>
          <w:sz w:val="20"/>
          <w:szCs w:val="20"/>
        </w:rPr>
        <w:tab/>
        <w:t>Phone:(Wk)</w:t>
      </w:r>
      <w:r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1845A6B5" w14:textId="52569378" w:rsidR="002A5EE5" w:rsidRDefault="002A5EE5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_________________________________________</w:t>
      </w:r>
      <w:r w:rsidRPr="009139EA">
        <w:rPr>
          <w:sz w:val="20"/>
          <w:szCs w:val="20"/>
        </w:rPr>
        <w:tab/>
        <w:t>Mobile:</w:t>
      </w:r>
      <w:r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03D7193B" w14:textId="2FA608AD" w:rsidR="005752B9" w:rsidRPr="009139EA" w:rsidRDefault="005C7DE9" w:rsidP="00035FB7">
      <w:pPr>
        <w:tabs>
          <w:tab w:val="left" w:pos="1418"/>
          <w:tab w:val="left" w:pos="8080"/>
          <w:tab w:val="left" w:pos="9332"/>
        </w:tabs>
        <w:rPr>
          <w:sz w:val="20"/>
          <w:szCs w:val="20"/>
        </w:rPr>
      </w:pPr>
      <w:r w:rsidRPr="00110C03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04763A5" wp14:editId="253F89EA">
                <wp:simplePos x="0" y="0"/>
                <wp:positionH relativeFrom="margin">
                  <wp:posOffset>3562350</wp:posOffset>
                </wp:positionH>
                <wp:positionV relativeFrom="paragraph">
                  <wp:posOffset>175260</wp:posOffset>
                </wp:positionV>
                <wp:extent cx="2625725" cy="1381125"/>
                <wp:effectExtent l="0" t="0" r="22225" b="285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572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A759F" w14:textId="0745EB61" w:rsidR="00AF089A" w:rsidRPr="00D01D56" w:rsidRDefault="00AF089A" w:rsidP="00AF089A">
                            <w:pPr>
                              <w:tabs>
                                <w:tab w:val="right" w:pos="3495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PATHLAB ONLY</w:t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3495B1C" w14:textId="0FA7A2A0" w:rsidR="00AF089A" w:rsidRDefault="00AF089A" w:rsidP="00AF089A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9771C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Haematologist reviewed</w:t>
                            </w:r>
                            <w:r w:rsidR="009771C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: Accepted / Declined</w:t>
                            </w:r>
                          </w:p>
                          <w:p w14:paraId="2D169C6F" w14:textId="5BD6B193" w:rsidR="005C7DE9" w:rsidRPr="005C7DE9" w:rsidRDefault="005C7DE9" w:rsidP="005C7DE9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5C7DE9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(If declined ensure letter sent to referrer)</w:t>
                            </w:r>
                          </w:p>
                          <w:p w14:paraId="60393469" w14:textId="77777777" w:rsidR="00AF089A" w:rsidRPr="00D01D56" w:rsidRDefault="00AF089A" w:rsidP="00AF089A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0D9C8813" w14:textId="3CD9679D" w:rsidR="00AF089A" w:rsidRDefault="009771C1" w:rsidP="00AF089A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Sign</w:t>
                            </w:r>
                            <w:r w:rsidR="00AF089A"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F089A"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AF089A"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Date</w:t>
                            </w:r>
                            <w:r w:rsidR="00AF089A"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  <w:p w14:paraId="7B68C341" w14:textId="2F1D43A7" w:rsidR="009771C1" w:rsidRDefault="009771C1" w:rsidP="009771C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before="60" w:after="6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9771C1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Entered 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o</w:t>
                            </w:r>
                            <w:r w:rsidRPr="009771C1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nt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o</w:t>
                            </w:r>
                            <w:r w:rsidRPr="009771C1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 Intranet List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:         Initial:….……  Date …….…..</w:t>
                            </w:r>
                          </w:p>
                          <w:p w14:paraId="1F77D845" w14:textId="142DEE77" w:rsidR="009771C1" w:rsidRDefault="009771C1" w:rsidP="009771C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6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PAL App / PID Updated:  N/A :  Initial:…..……  Date …….…..</w:t>
                            </w:r>
                          </w:p>
                          <w:p w14:paraId="119BCBA2" w14:textId="576C7E31" w:rsidR="009771C1" w:rsidRDefault="009771C1" w:rsidP="009771C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6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First appointment made:  Date: ……………………….</w:t>
                            </w:r>
                          </w:p>
                          <w:p w14:paraId="78320F3D" w14:textId="2D9F7E35" w:rsidR="00362B8A" w:rsidRDefault="00362B8A" w:rsidP="009771C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6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Expiry of referral form: ………………………… </w:t>
                            </w:r>
                          </w:p>
                          <w:p w14:paraId="2BA7647A" w14:textId="53B08204" w:rsidR="009771C1" w:rsidRPr="009771C1" w:rsidRDefault="009771C1" w:rsidP="00AF089A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4763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0.5pt;margin-top:13.8pt;width:206.75pt;height:108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">
                <v:textbox>
                  <w:txbxContent>
                    <w:p w14:paraId="042A759F" w14:textId="0745EB61" w:rsidR="00AF089A" w:rsidRPr="00D01D56" w:rsidRDefault="00AF089A" w:rsidP="00AF089A">
                      <w:pPr>
                        <w:tabs>
                          <w:tab w:val="right" w:pos="3495"/>
                        </w:tabs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highlight w:val="yellow"/>
                        </w:rPr>
                        <w:t>PATHLAB ONLY</w:t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  <w:tab/>
                      </w:r>
                    </w:p>
                    <w:p w14:paraId="73495B1C" w14:textId="0FA7A2A0" w:rsidR="00AF089A" w:rsidRDefault="00AF089A" w:rsidP="00AF089A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9771C1">
                        <w:rPr>
                          <w:rFonts w:ascii="Calibri" w:hAnsi="Calibri" w:cs="Calibri"/>
                          <w:sz w:val="20"/>
                          <w:szCs w:val="20"/>
                        </w:rPr>
                        <w:t>Haematologist reviewed</w:t>
                      </w:r>
                      <w:r w:rsidR="009771C1">
                        <w:rPr>
                          <w:rFonts w:ascii="Calibri" w:hAnsi="Calibri" w:cs="Calibri"/>
                          <w:sz w:val="20"/>
                          <w:szCs w:val="20"/>
                        </w:rPr>
                        <w:t>: Accepted / Declined</w:t>
                      </w:r>
                    </w:p>
                    <w:p w14:paraId="2D169C6F" w14:textId="5BD6B193" w:rsidR="005C7DE9" w:rsidRPr="005C7DE9" w:rsidRDefault="005C7DE9" w:rsidP="005C7DE9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5C7DE9">
                        <w:rPr>
                          <w:rFonts w:ascii="Calibri" w:hAnsi="Calibri" w:cs="Calibri"/>
                          <w:sz w:val="16"/>
                          <w:szCs w:val="16"/>
                        </w:rPr>
                        <w:t>(If declined ensure letter sent to referrer)</w:t>
                      </w:r>
                    </w:p>
                    <w:p w14:paraId="60393469" w14:textId="77777777" w:rsidR="00AF089A" w:rsidRPr="00D01D56" w:rsidRDefault="00AF089A" w:rsidP="00AF089A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0D9C8813" w14:textId="3CD9679D" w:rsidR="00AF089A" w:rsidRDefault="009771C1" w:rsidP="00AF089A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Sign</w:t>
                      </w:r>
                      <w:r w:rsidR="00AF089A"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 </w:t>
                      </w:r>
                      <w:r w:rsidR="00AF089A"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="00AF089A"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Date</w:t>
                      </w:r>
                      <w:r w:rsidR="00AF089A"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  <w:p w14:paraId="7B68C341" w14:textId="2F1D43A7" w:rsidR="009771C1" w:rsidRDefault="009771C1" w:rsidP="009771C1">
                      <w:pPr>
                        <w:tabs>
                          <w:tab w:val="right" w:pos="2552"/>
                          <w:tab w:val="right" w:pos="3960"/>
                        </w:tabs>
                        <w:spacing w:before="60" w:after="6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9771C1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Entered 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o</w:t>
                      </w:r>
                      <w:r w:rsidRPr="009771C1">
                        <w:rPr>
                          <w:rFonts w:ascii="Calibri" w:hAnsi="Calibri" w:cs="Calibri"/>
                          <w:sz w:val="16"/>
                          <w:szCs w:val="16"/>
                        </w:rPr>
                        <w:t>nt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o</w:t>
                      </w:r>
                      <w:r w:rsidRPr="009771C1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 Intranet List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:         Initial:….……  Date …….…..</w:t>
                      </w:r>
                    </w:p>
                    <w:p w14:paraId="1F77D845" w14:textId="142DEE77" w:rsidR="009771C1" w:rsidRDefault="009771C1" w:rsidP="009771C1">
                      <w:pPr>
                        <w:tabs>
                          <w:tab w:val="right" w:pos="2552"/>
                          <w:tab w:val="right" w:pos="3960"/>
                        </w:tabs>
                        <w:spacing w:after="6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PAL App / PID Updated:  N/A :  Initial:…..……  Date …….…..</w:t>
                      </w:r>
                    </w:p>
                    <w:p w14:paraId="119BCBA2" w14:textId="576C7E31" w:rsidR="009771C1" w:rsidRDefault="009771C1" w:rsidP="009771C1">
                      <w:pPr>
                        <w:tabs>
                          <w:tab w:val="right" w:pos="2552"/>
                          <w:tab w:val="right" w:pos="3960"/>
                        </w:tabs>
                        <w:spacing w:after="6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First appointment made:  Date: ……………………….</w:t>
                      </w:r>
                    </w:p>
                    <w:p w14:paraId="78320F3D" w14:textId="2D9F7E35" w:rsidR="00362B8A" w:rsidRDefault="00362B8A" w:rsidP="009771C1">
                      <w:pPr>
                        <w:tabs>
                          <w:tab w:val="right" w:pos="2552"/>
                          <w:tab w:val="right" w:pos="3960"/>
                        </w:tabs>
                        <w:spacing w:after="6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Expiry of referral form: ………………………… </w:t>
                      </w:r>
                    </w:p>
                    <w:p w14:paraId="2BA7647A" w14:textId="53B08204" w:rsidR="009771C1" w:rsidRPr="009771C1" w:rsidRDefault="009771C1" w:rsidP="00AF089A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752B9">
        <w:rPr>
          <w:sz w:val="20"/>
          <w:szCs w:val="20"/>
        </w:rPr>
        <w:t xml:space="preserve">Email: </w:t>
      </w:r>
      <w:r w:rsidR="005752B9">
        <w:rPr>
          <w:sz w:val="20"/>
          <w:szCs w:val="20"/>
        </w:rPr>
        <w:tab/>
      </w:r>
      <w:r w:rsidR="005752B9" w:rsidRPr="005752B9">
        <w:rPr>
          <w:sz w:val="20"/>
          <w:szCs w:val="20"/>
          <w:u w:val="single"/>
        </w:rPr>
        <w:tab/>
      </w:r>
      <w:r w:rsidR="00035FB7">
        <w:rPr>
          <w:sz w:val="20"/>
          <w:szCs w:val="20"/>
          <w:u w:val="single"/>
        </w:rPr>
        <w:tab/>
      </w:r>
    </w:p>
    <w:p w14:paraId="43192EDE" w14:textId="5B99A043" w:rsidR="002A5EE5" w:rsidRPr="009139EA" w:rsidRDefault="002A5EE5" w:rsidP="00110C03">
      <w:pPr>
        <w:spacing w:after="0" w:line="240" w:lineRule="auto"/>
        <w:jc w:val="center"/>
      </w:pPr>
    </w:p>
    <w:p w14:paraId="3827CE92" w14:textId="0F46F9FA" w:rsidR="002A5EE5" w:rsidRPr="009139EA" w:rsidRDefault="002A5EE5">
      <w:pPr>
        <w:rPr>
          <w:b/>
        </w:rPr>
      </w:pPr>
      <w:r w:rsidRPr="009139EA">
        <w:rPr>
          <w:b/>
        </w:rPr>
        <w:t>INDICATION AND TARGET VALUE</w:t>
      </w:r>
    </w:p>
    <w:p w14:paraId="6A2C7B4C" w14:textId="29C97CD3" w:rsidR="00585361" w:rsidRPr="009139EA" w:rsidRDefault="00DB0D73">
      <w:pPr>
        <w:rPr>
          <w:sz w:val="20"/>
          <w:szCs w:val="20"/>
        </w:rPr>
      </w:pPr>
      <w:r w:rsidRPr="009139EA">
        <w:rPr>
          <w:sz w:val="20"/>
          <w:szCs w:val="20"/>
        </w:rPr>
        <w:t xml:space="preserve">1. </w:t>
      </w:r>
      <w:r w:rsidR="00585361" w:rsidRPr="009139EA">
        <w:rPr>
          <w:sz w:val="20"/>
          <w:szCs w:val="20"/>
        </w:rPr>
        <w:t>Haemochromatosis – please tick mutation result:</w:t>
      </w:r>
    </w:p>
    <w:p w14:paraId="4782FEA8" w14:textId="124B61D6" w:rsidR="00585361" w:rsidRPr="009139EA" w:rsidRDefault="00C4479F" w:rsidP="00123EA1">
      <w:pPr>
        <w:spacing w:after="120" w:line="240" w:lineRule="auto"/>
        <w:rPr>
          <w:sz w:val="20"/>
          <w:szCs w:val="20"/>
        </w:rPr>
      </w:pPr>
      <w:sdt>
        <w:sdtPr>
          <w:rPr>
            <w:sz w:val="20"/>
            <w:szCs w:val="20"/>
          </w:rPr>
          <w:id w:val="-163586754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585361"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85361" w:rsidRPr="009139EA">
        <w:rPr>
          <w:sz w:val="20"/>
          <w:szCs w:val="20"/>
        </w:rPr>
        <w:tab/>
        <w:t>HFE C282Y Homozygote</w:t>
      </w:r>
      <w:r w:rsidR="00767D73">
        <w:rPr>
          <w:sz w:val="20"/>
          <w:szCs w:val="20"/>
        </w:rPr>
        <w:t>*</w:t>
      </w:r>
    </w:p>
    <w:p w14:paraId="07704A07" w14:textId="04D2B3F5" w:rsidR="00585361" w:rsidRPr="009139EA" w:rsidRDefault="00C4479F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43417581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585361"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85361" w:rsidRPr="009139EA">
        <w:rPr>
          <w:sz w:val="20"/>
          <w:szCs w:val="20"/>
        </w:rPr>
        <w:tab/>
        <w:t>HFE C282Y/H63D Heterozygote</w:t>
      </w:r>
      <w:r w:rsidR="00767D73">
        <w:rPr>
          <w:sz w:val="20"/>
          <w:szCs w:val="20"/>
        </w:rPr>
        <w:t>**</w:t>
      </w:r>
    </w:p>
    <w:p w14:paraId="79D49D98" w14:textId="66BB6680" w:rsidR="00585361" w:rsidRPr="009139EA" w:rsidRDefault="00C4479F" w:rsidP="00123EA1">
      <w:pPr>
        <w:spacing w:after="120" w:line="240" w:lineRule="auto"/>
        <w:rPr>
          <w:i/>
          <w:sz w:val="20"/>
          <w:szCs w:val="20"/>
        </w:rPr>
      </w:pPr>
      <w:sdt>
        <w:sdtPr>
          <w:rPr>
            <w:sz w:val="20"/>
            <w:szCs w:val="20"/>
          </w:rPr>
          <w:id w:val="34106116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585361"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85361" w:rsidRPr="009139EA">
        <w:rPr>
          <w:sz w:val="20"/>
          <w:szCs w:val="20"/>
        </w:rPr>
        <w:tab/>
        <w:t>Other –</w:t>
      </w:r>
      <w:r w:rsidR="00C42D87">
        <w:rPr>
          <w:sz w:val="20"/>
          <w:szCs w:val="20"/>
        </w:rPr>
        <w:t xml:space="preserve"> </w:t>
      </w:r>
      <w:r w:rsidR="00585361" w:rsidRPr="009139EA">
        <w:rPr>
          <w:i/>
          <w:sz w:val="20"/>
          <w:szCs w:val="20"/>
        </w:rPr>
        <w:t xml:space="preserve">N.B. Guidelines no longer support routine venesection for these individuals unless additional </w:t>
      </w:r>
      <w:r w:rsidR="00123EA1">
        <w:rPr>
          <w:i/>
          <w:sz w:val="20"/>
          <w:szCs w:val="20"/>
        </w:rPr>
        <w:tab/>
      </w:r>
      <w:r w:rsidR="00123EA1">
        <w:rPr>
          <w:i/>
          <w:sz w:val="20"/>
          <w:szCs w:val="20"/>
        </w:rPr>
        <w:tab/>
      </w:r>
      <w:r w:rsidR="00123EA1">
        <w:rPr>
          <w:i/>
          <w:sz w:val="20"/>
          <w:szCs w:val="20"/>
        </w:rPr>
        <w:tab/>
      </w:r>
      <w:r w:rsidR="00585361" w:rsidRPr="009139EA">
        <w:rPr>
          <w:i/>
          <w:sz w:val="20"/>
          <w:szCs w:val="20"/>
        </w:rPr>
        <w:t>contributory factor</w:t>
      </w:r>
      <w:r w:rsidR="009771C1">
        <w:rPr>
          <w:i/>
          <w:sz w:val="20"/>
          <w:szCs w:val="20"/>
        </w:rPr>
        <w:t>.  Please discuss with Haematologist before referral.</w:t>
      </w:r>
    </w:p>
    <w:p w14:paraId="6CAED31E" w14:textId="77777777" w:rsidR="00522FC5" w:rsidRPr="009139EA" w:rsidRDefault="00585361" w:rsidP="00522FC5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Patients will be venesected initially to ferritin &lt;50 then frequency modified to maintain ferritin 50-100. </w:t>
      </w:r>
    </w:p>
    <w:p w14:paraId="09E60C54" w14:textId="4047B7EB" w:rsidR="00522FC5" w:rsidRPr="009139EA" w:rsidRDefault="00522FC5" w:rsidP="0058536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9139EA">
        <w:rPr>
          <w:sz w:val="20"/>
          <w:szCs w:val="20"/>
        </w:rPr>
        <w:t>Initially venesections will usually</w:t>
      </w:r>
      <w:r w:rsidR="000A4352">
        <w:rPr>
          <w:sz w:val="20"/>
          <w:szCs w:val="20"/>
        </w:rPr>
        <w:t xml:space="preserve"> be</w:t>
      </w:r>
      <w:r w:rsidRPr="009139EA">
        <w:rPr>
          <w:sz w:val="20"/>
          <w:szCs w:val="20"/>
        </w:rPr>
        <w:t xml:space="preserve"> performed every 1-2 </w:t>
      </w:r>
      <w:r w:rsidR="000C4843" w:rsidRPr="009139EA">
        <w:rPr>
          <w:sz w:val="20"/>
          <w:szCs w:val="20"/>
        </w:rPr>
        <w:t>weeks,</w:t>
      </w:r>
      <w:r w:rsidRPr="009139EA">
        <w:rPr>
          <w:sz w:val="20"/>
          <w:szCs w:val="20"/>
        </w:rPr>
        <w:t xml:space="preserve"> but frequency will be adapted to both the initial levels of hyperferritinaemia and to the patient’s tolerance.</w:t>
      </w:r>
    </w:p>
    <w:p w14:paraId="5973B1AE" w14:textId="21843F11" w:rsidR="00585361" w:rsidRPr="009139EA" w:rsidRDefault="00585361" w:rsidP="0058536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Patients will have FBC and </w:t>
      </w:r>
      <w:r w:rsidR="00965FD8">
        <w:rPr>
          <w:sz w:val="20"/>
          <w:szCs w:val="20"/>
        </w:rPr>
        <w:t>ferritin</w:t>
      </w:r>
      <w:r w:rsidRPr="009139EA">
        <w:rPr>
          <w:sz w:val="20"/>
          <w:szCs w:val="20"/>
        </w:rPr>
        <w:t xml:space="preserve"> taken at </w:t>
      </w:r>
      <w:r w:rsidR="00B51A47">
        <w:rPr>
          <w:sz w:val="20"/>
          <w:szCs w:val="20"/>
        </w:rPr>
        <w:t xml:space="preserve">the </w:t>
      </w:r>
      <w:r w:rsidRPr="009139EA">
        <w:rPr>
          <w:sz w:val="20"/>
          <w:szCs w:val="20"/>
        </w:rPr>
        <w:t>time of each venesection.</w:t>
      </w:r>
    </w:p>
    <w:p w14:paraId="46743EC5" w14:textId="77777777" w:rsidR="00585361" w:rsidRPr="009139EA" w:rsidRDefault="00585361" w:rsidP="0058536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9139EA">
        <w:rPr>
          <w:sz w:val="20"/>
          <w:szCs w:val="20"/>
        </w:rPr>
        <w:t>It remains the</w:t>
      </w:r>
      <w:r w:rsidR="00522FC5" w:rsidRPr="009139EA">
        <w:rPr>
          <w:sz w:val="20"/>
          <w:szCs w:val="20"/>
        </w:rPr>
        <w:t xml:space="preserve"> responsibility of the referrer </w:t>
      </w:r>
      <w:r w:rsidRPr="009139EA">
        <w:rPr>
          <w:sz w:val="20"/>
          <w:szCs w:val="20"/>
        </w:rPr>
        <w:t xml:space="preserve">to </w:t>
      </w:r>
      <w:r w:rsidR="00522FC5" w:rsidRPr="009139EA">
        <w:rPr>
          <w:sz w:val="20"/>
          <w:szCs w:val="20"/>
        </w:rPr>
        <w:t xml:space="preserve">arrange LFT, AFP monitoring etc where appropriate. </w:t>
      </w:r>
    </w:p>
    <w:p w14:paraId="7498EE3E" w14:textId="77777777" w:rsidR="00522FC5" w:rsidRPr="009139EA" w:rsidRDefault="00522FC5" w:rsidP="00110C03">
      <w:pPr>
        <w:pStyle w:val="ListParagraph"/>
        <w:spacing w:after="0" w:line="240" w:lineRule="auto"/>
        <w:ind w:left="0"/>
        <w:contextualSpacing w:val="0"/>
        <w:jc w:val="center"/>
        <w:rPr>
          <w:sz w:val="20"/>
          <w:szCs w:val="20"/>
        </w:rPr>
      </w:pPr>
    </w:p>
    <w:p w14:paraId="29F8C932" w14:textId="4D6FBCEC" w:rsidR="00522FC5" w:rsidRPr="009139EA" w:rsidRDefault="00DB0D73" w:rsidP="00123EA1">
      <w:pPr>
        <w:spacing w:after="120" w:line="240" w:lineRule="auto"/>
        <w:rPr>
          <w:sz w:val="20"/>
          <w:szCs w:val="20"/>
        </w:rPr>
      </w:pPr>
      <w:r w:rsidRPr="009139EA">
        <w:rPr>
          <w:sz w:val="20"/>
          <w:szCs w:val="20"/>
        </w:rPr>
        <w:t xml:space="preserve">2. </w:t>
      </w:r>
      <w:r w:rsidR="00522FC5" w:rsidRPr="009139EA">
        <w:rPr>
          <w:sz w:val="20"/>
          <w:szCs w:val="20"/>
        </w:rPr>
        <w:t>Secondary iron overload – please tick indication:</w:t>
      </w:r>
    </w:p>
    <w:p w14:paraId="484B42A1" w14:textId="77777777" w:rsidR="00522FC5" w:rsidRPr="009139EA" w:rsidRDefault="00C4479F" w:rsidP="00123EA1">
      <w:pPr>
        <w:spacing w:after="120" w:line="240" w:lineRule="auto"/>
        <w:rPr>
          <w:sz w:val="20"/>
          <w:szCs w:val="20"/>
        </w:rPr>
      </w:pPr>
      <w:sdt>
        <w:sdtPr>
          <w:rPr>
            <w:sz w:val="20"/>
            <w:szCs w:val="20"/>
          </w:rPr>
          <w:id w:val="94319262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522FC5"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22FC5" w:rsidRPr="009139EA">
        <w:rPr>
          <w:sz w:val="20"/>
          <w:szCs w:val="20"/>
        </w:rPr>
        <w:tab/>
        <w:t>Underlying haematological disease</w:t>
      </w:r>
    </w:p>
    <w:p w14:paraId="0A47EE90" w14:textId="77777777" w:rsidR="00522FC5" w:rsidRPr="009139EA" w:rsidRDefault="00C4479F" w:rsidP="00522FC5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-399359639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522FC5"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522FC5" w:rsidRPr="009139EA">
        <w:rPr>
          <w:sz w:val="20"/>
          <w:szCs w:val="20"/>
        </w:rPr>
        <w:tab/>
        <w:t>Secondary to previous transfusion requirements</w:t>
      </w:r>
    </w:p>
    <w:p w14:paraId="0497B626" w14:textId="25636990" w:rsidR="00522FC5" w:rsidRPr="009139EA" w:rsidRDefault="00522FC5" w:rsidP="00123EA1">
      <w:pPr>
        <w:spacing w:after="120" w:line="240" w:lineRule="auto"/>
        <w:rPr>
          <w:sz w:val="20"/>
          <w:szCs w:val="20"/>
        </w:rPr>
      </w:pPr>
      <w:r w:rsidRPr="009139EA">
        <w:rPr>
          <w:sz w:val="20"/>
          <w:szCs w:val="20"/>
        </w:rPr>
        <w:t>Target ferritin level: _____________________________________</w:t>
      </w:r>
      <w:r w:rsidR="00C42D87">
        <w:rPr>
          <w:sz w:val="20"/>
          <w:szCs w:val="20"/>
        </w:rPr>
        <w:t>_________</w:t>
      </w:r>
      <w:r w:rsidRPr="009139EA">
        <w:rPr>
          <w:sz w:val="20"/>
          <w:szCs w:val="20"/>
        </w:rPr>
        <w:t>___________________________</w:t>
      </w:r>
    </w:p>
    <w:p w14:paraId="4B338D3F" w14:textId="42920A37" w:rsidR="00522FC5" w:rsidRPr="009139EA" w:rsidRDefault="00522FC5" w:rsidP="00123EA1">
      <w:pPr>
        <w:spacing w:after="120" w:line="240" w:lineRule="auto"/>
        <w:rPr>
          <w:sz w:val="20"/>
          <w:szCs w:val="20"/>
        </w:rPr>
      </w:pPr>
      <w:r w:rsidRPr="009139EA">
        <w:rPr>
          <w:sz w:val="20"/>
          <w:szCs w:val="20"/>
        </w:rPr>
        <w:t>Additional instructions e.g. patients where Hb levels may not be normal – what is minimal Hb/Hct for venesection to proceed?_______________________</w:t>
      </w:r>
      <w:r w:rsidR="00C42D87">
        <w:rPr>
          <w:sz w:val="20"/>
          <w:szCs w:val="20"/>
        </w:rPr>
        <w:t>_________</w:t>
      </w:r>
      <w:r w:rsidRPr="009139EA">
        <w:rPr>
          <w:sz w:val="20"/>
          <w:szCs w:val="20"/>
        </w:rPr>
        <w:t>______________________________________</w:t>
      </w:r>
      <w:r w:rsidR="00C42D87">
        <w:rPr>
          <w:sz w:val="20"/>
          <w:szCs w:val="20"/>
        </w:rPr>
        <w:t>__________</w:t>
      </w:r>
    </w:p>
    <w:p w14:paraId="13BE81A1" w14:textId="3AD06109" w:rsidR="00F14511" w:rsidRPr="009139EA" w:rsidRDefault="00F14511" w:rsidP="00123EA1">
      <w:pPr>
        <w:spacing w:after="120" w:line="240" w:lineRule="auto"/>
        <w:rPr>
          <w:sz w:val="20"/>
          <w:szCs w:val="20"/>
        </w:rPr>
      </w:pPr>
      <w:r w:rsidRPr="009139EA">
        <w:rPr>
          <w:sz w:val="20"/>
          <w:szCs w:val="20"/>
        </w:rPr>
        <w:t>____________________________________________________</w:t>
      </w:r>
      <w:r w:rsidR="00C42D87">
        <w:rPr>
          <w:sz w:val="20"/>
          <w:szCs w:val="20"/>
        </w:rPr>
        <w:t>_________</w:t>
      </w:r>
      <w:r w:rsidRPr="009139EA">
        <w:rPr>
          <w:sz w:val="20"/>
          <w:szCs w:val="20"/>
        </w:rPr>
        <w:t>_____________________________</w:t>
      </w:r>
    </w:p>
    <w:p w14:paraId="0E7FCBDE" w14:textId="77777777" w:rsidR="00F14511" w:rsidRPr="009139EA" w:rsidRDefault="00F14511" w:rsidP="00F14511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Patients will have FBC and iron studies taken at time of each venesection. </w:t>
      </w:r>
    </w:p>
    <w:p w14:paraId="3D304DD0" w14:textId="643140B4" w:rsidR="00123EA1" w:rsidRPr="009139EA" w:rsidRDefault="00123EA1" w:rsidP="00123EA1">
      <w:pPr>
        <w:pStyle w:val="ListParagraph"/>
        <w:numPr>
          <w:ilvl w:val="0"/>
          <w:numId w:val="3"/>
        </w:numPr>
      </w:pPr>
      <w:r w:rsidRPr="00110C03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CF8C3AE" wp14:editId="32F6DE40">
                <wp:simplePos x="0" y="0"/>
                <wp:positionH relativeFrom="margin">
                  <wp:posOffset>3656965</wp:posOffset>
                </wp:positionH>
                <wp:positionV relativeFrom="paragraph">
                  <wp:posOffset>244475</wp:posOffset>
                </wp:positionV>
                <wp:extent cx="2626242" cy="1010093"/>
                <wp:effectExtent l="0" t="0" r="2222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6242" cy="10100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B3ECC" w14:textId="77777777" w:rsidR="00123EA1" w:rsidRPr="00D01D56" w:rsidRDefault="00123EA1" w:rsidP="00123EA1">
                            <w:pPr>
                              <w:tabs>
                                <w:tab w:val="right" w:pos="3495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PATHLAB ONLY</w:t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</w:rPr>
                              <w:t>VENESECTION</w:t>
                            </w:r>
                          </w:p>
                          <w:p w14:paraId="58751397" w14:textId="77777777" w:rsidR="00123EA1" w:rsidRPr="00D01D56" w:rsidRDefault="00123EA1" w:rsidP="00123EA1">
                            <w:pPr>
                              <w:tabs>
                                <w:tab w:val="right" w:pos="3261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Venesection Vol.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 w14:paraId="1E7D6EE2" w14:textId="77777777" w:rsidR="00123EA1" w:rsidRPr="00D01D56" w:rsidRDefault="00123EA1" w:rsidP="00123EA1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 w14:paraId="4D13A493" w14:textId="77777777" w:rsidR="00123EA1" w:rsidRPr="00D01D56" w:rsidRDefault="00123EA1" w:rsidP="00123EA1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 w14:paraId="059D7864" w14:textId="77777777" w:rsidR="00123EA1" w:rsidRPr="00D01D56" w:rsidRDefault="00123EA1" w:rsidP="00123EA1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Fer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ritin</w:t>
                            </w:r>
                          </w:p>
                          <w:p w14:paraId="052057C4" w14:textId="77777777" w:rsidR="00123EA1" w:rsidRDefault="00123EA1" w:rsidP="00123EA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44D3BFF6" w14:textId="77777777" w:rsidR="00123EA1" w:rsidRPr="00D01D56" w:rsidRDefault="00123EA1" w:rsidP="00123EA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0A781E55" w14:textId="77777777" w:rsidR="00123EA1" w:rsidRDefault="00123EA1" w:rsidP="00123EA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Date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8C3AE" id="_x0000_s1027" type="#_x0000_t202" style="position:absolute;left:0;text-align:left;margin-left:287.95pt;margin-top:19.25pt;width:206.8pt;height:79.5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">
                <v:textbox>
                  <w:txbxContent>
                    <w:p w14:paraId="660B3ECC" w14:textId="77777777" w:rsidR="00123EA1" w:rsidRPr="00D01D56" w:rsidRDefault="00123EA1" w:rsidP="00123EA1">
                      <w:pPr>
                        <w:tabs>
                          <w:tab w:val="right" w:pos="3495"/>
                        </w:tabs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highlight w:val="yellow"/>
                        </w:rPr>
                        <w:t>PATHLAB ONLY</w:t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</w:rPr>
                        <w:t>VENESECTION</w:t>
                      </w:r>
                    </w:p>
                    <w:p w14:paraId="58751397" w14:textId="77777777" w:rsidR="00123EA1" w:rsidRPr="00D01D56" w:rsidRDefault="00123EA1" w:rsidP="00123EA1">
                      <w:pPr>
                        <w:tabs>
                          <w:tab w:val="right" w:pos="3261"/>
                        </w:tabs>
                        <w:spacing w:after="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Venesection Vol.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ML</w:t>
                      </w:r>
                    </w:p>
                    <w:p w14:paraId="1E7D6EE2" w14:textId="77777777" w:rsidR="00123EA1" w:rsidRPr="00D01D56" w:rsidRDefault="00123EA1" w:rsidP="00123EA1">
                      <w:pPr>
                        <w:spacing w:after="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Please ensure tests performed</w:t>
                      </w:r>
                    </w:p>
                    <w:p w14:paraId="4D13A493" w14:textId="77777777" w:rsidR="00123EA1" w:rsidRPr="00D01D56" w:rsidRDefault="00123EA1" w:rsidP="00123EA1">
                      <w:pPr>
                        <w:spacing w:after="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CBC</w:t>
                      </w:r>
                    </w:p>
                    <w:p w14:paraId="059D7864" w14:textId="77777777" w:rsidR="00123EA1" w:rsidRPr="00D01D56" w:rsidRDefault="00123EA1" w:rsidP="00123EA1">
                      <w:pPr>
                        <w:spacing w:after="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Fer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ritin</w:t>
                      </w:r>
                    </w:p>
                    <w:p w14:paraId="052057C4" w14:textId="77777777" w:rsidR="00123EA1" w:rsidRDefault="00123EA1" w:rsidP="00123EA1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44D3BFF6" w14:textId="77777777" w:rsidR="00123EA1" w:rsidRPr="00D01D56" w:rsidRDefault="00123EA1" w:rsidP="00123EA1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0A781E55" w14:textId="77777777" w:rsidR="00123EA1" w:rsidRDefault="00123EA1" w:rsidP="00123EA1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Phlebotomist 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Date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14511" w:rsidRPr="00123EA1">
        <w:rPr>
          <w:sz w:val="20"/>
          <w:szCs w:val="20"/>
        </w:rPr>
        <w:t xml:space="preserve">Patients will be venesected to target ferritin and then </w:t>
      </w:r>
      <w:r w:rsidR="008957F1" w:rsidRPr="00123EA1">
        <w:rPr>
          <w:sz w:val="20"/>
          <w:szCs w:val="20"/>
        </w:rPr>
        <w:t xml:space="preserve">venesection frequency </w:t>
      </w:r>
      <w:r w:rsidR="009771C1" w:rsidRPr="00123EA1">
        <w:rPr>
          <w:sz w:val="20"/>
          <w:szCs w:val="20"/>
        </w:rPr>
        <w:t>amended</w:t>
      </w:r>
      <w:r w:rsidR="00F14511" w:rsidRPr="00123EA1">
        <w:rPr>
          <w:sz w:val="20"/>
          <w:szCs w:val="20"/>
        </w:rPr>
        <w:t>.</w:t>
      </w:r>
    </w:p>
    <w:p w14:paraId="2A1361CA" w14:textId="0DF3FCAD" w:rsidR="00123EA1" w:rsidRDefault="00123EA1" w:rsidP="00123EA1">
      <w:pPr>
        <w:spacing w:after="0" w:line="240" w:lineRule="auto"/>
        <w:rPr>
          <w:b/>
        </w:rPr>
      </w:pPr>
      <w:r w:rsidRPr="009139EA">
        <w:rPr>
          <w:b/>
        </w:rPr>
        <w:t>VENESECTION VOLUME</w:t>
      </w:r>
    </w:p>
    <w:p w14:paraId="1D7AF4DE" w14:textId="7167977B" w:rsidR="00123EA1" w:rsidRPr="009139EA" w:rsidRDefault="00123EA1" w:rsidP="00123EA1">
      <w:pPr>
        <w:spacing w:after="0" w:line="240" w:lineRule="auto"/>
        <w:rPr>
          <w:b/>
        </w:rPr>
      </w:pPr>
    </w:p>
    <w:p w14:paraId="449B4C43" w14:textId="77777777" w:rsidR="00123EA1" w:rsidRPr="009139EA" w:rsidRDefault="00C4479F" w:rsidP="00123EA1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-41123600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123EA1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23EA1" w:rsidRPr="009139EA">
        <w:rPr>
          <w:sz w:val="20"/>
          <w:szCs w:val="20"/>
        </w:rPr>
        <w:tab/>
        <w:t>Standard (450ml)</w:t>
      </w:r>
    </w:p>
    <w:p w14:paraId="14C98F6E" w14:textId="2D599B9A" w:rsidR="00123EA1" w:rsidRPr="009139EA" w:rsidRDefault="00C4479F" w:rsidP="00123EA1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140194926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123EA1"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23EA1" w:rsidRPr="009139EA">
        <w:rPr>
          <w:sz w:val="20"/>
          <w:szCs w:val="20"/>
        </w:rPr>
        <w:tab/>
        <w:t>Other (not exceeding 450ml):</w:t>
      </w:r>
      <w:r w:rsidR="00123EA1">
        <w:rPr>
          <w:sz w:val="20"/>
          <w:szCs w:val="20"/>
        </w:rPr>
        <w:t xml:space="preserve"> </w:t>
      </w:r>
      <w:r w:rsidR="00123EA1" w:rsidRPr="009139EA">
        <w:rPr>
          <w:sz w:val="20"/>
          <w:szCs w:val="20"/>
        </w:rPr>
        <w:t>____________</w:t>
      </w:r>
      <w:r w:rsidR="00123EA1">
        <w:rPr>
          <w:sz w:val="20"/>
          <w:szCs w:val="20"/>
        </w:rPr>
        <w:t>_________</w:t>
      </w:r>
    </w:p>
    <w:p w14:paraId="13902C1B" w14:textId="3F7778FA" w:rsidR="00123EA1" w:rsidRPr="009139EA" w:rsidRDefault="00123EA1" w:rsidP="00123EA1">
      <w:pPr>
        <w:pStyle w:val="ListParagraph"/>
        <w:numPr>
          <w:ilvl w:val="0"/>
          <w:numId w:val="3"/>
        </w:numPr>
        <w:spacing w:after="60"/>
        <w:rPr>
          <w:sz w:val="20"/>
          <w:szCs w:val="20"/>
        </w:rPr>
      </w:pPr>
      <w:r w:rsidRPr="00D219F0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40350AD" wp14:editId="6E61A6F5">
                <wp:simplePos x="0" y="0"/>
                <wp:positionH relativeFrom="margin">
                  <wp:posOffset>-504825</wp:posOffset>
                </wp:positionH>
                <wp:positionV relativeFrom="paragraph">
                  <wp:posOffset>238125</wp:posOffset>
                </wp:positionV>
                <wp:extent cx="675005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A3A5B7" w14:textId="23D5341C" w:rsidR="00D219F0" w:rsidRDefault="00D219F0" w:rsidP="00013AF3">
                            <w:pPr>
                              <w:spacing w:after="0" w:line="240" w:lineRule="auto"/>
                            </w:pPr>
                            <w:r w:rsidRPr="00B0275A">
                              <w:rPr>
                                <w:rFonts w:ascii="Arial" w:hAnsi="Arial" w:cs="Arial"/>
                                <w:b/>
                                <w:bCs/>
                                <w:szCs w:val="28"/>
                              </w:rPr>
                              <w:t>Please return this completed form to:</w:t>
                            </w:r>
                            <w:r w:rsidR="00123EA1">
                              <w:rPr>
                                <w:rFonts w:ascii="Arial" w:hAnsi="Arial" w:cs="Arial"/>
                                <w:b/>
                                <w:bCs/>
                                <w:szCs w:val="28"/>
                              </w:rPr>
                              <w:t xml:space="preserve">  </w:t>
                            </w:r>
                            <w:r w:rsidR="007E0ABA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36"/>
                              </w:rPr>
                              <w:t>Venesection.Referral</w:t>
                            </w:r>
                            <w:r w:rsidRPr="00D01D56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36"/>
                              </w:rPr>
                              <w:t>@pathlab.co.n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40350AD" id="_x0000_s1028" type="#_x0000_t202" style="position:absolute;left:0;text-align:left;margin-left:-39.75pt;margin-top:18.75pt;width:531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" stroked="f">
                <v:textbox style="mso-fit-shape-to-text:t">
                  <w:txbxContent>
                    <w:p w14:paraId="4BA3A5B7" w14:textId="23D5341C" w:rsidR="00D219F0" w:rsidRDefault="00D219F0" w:rsidP="00013AF3">
                      <w:pPr>
                        <w:spacing w:after="0" w:line="240" w:lineRule="auto"/>
                      </w:pPr>
                      <w:r w:rsidRPr="00B0275A">
                        <w:rPr>
                          <w:rFonts w:ascii="Arial" w:hAnsi="Arial" w:cs="Arial"/>
                          <w:b/>
                          <w:bCs/>
                          <w:szCs w:val="28"/>
                        </w:rPr>
                        <w:t>Please return this completed form to:</w:t>
                      </w:r>
                      <w:r w:rsidR="00123EA1">
                        <w:rPr>
                          <w:rFonts w:ascii="Arial" w:hAnsi="Arial" w:cs="Arial"/>
                          <w:b/>
                          <w:bCs/>
                          <w:szCs w:val="28"/>
                        </w:rPr>
                        <w:t xml:space="preserve">  </w:t>
                      </w:r>
                      <w:r w:rsidR="007E0ABA">
                        <w:rPr>
                          <w:rFonts w:ascii="Arial" w:hAnsi="Arial" w:cs="Arial"/>
                          <w:b/>
                          <w:bCs/>
                          <w:sz w:val="28"/>
                          <w:szCs w:val="36"/>
                        </w:rPr>
                        <w:t>Venesection.Referral</w:t>
                      </w:r>
                      <w:r w:rsidRPr="00D01D56">
                        <w:rPr>
                          <w:rFonts w:ascii="Arial" w:hAnsi="Arial" w:cs="Arial"/>
                          <w:b/>
                          <w:bCs/>
                          <w:sz w:val="28"/>
                          <w:szCs w:val="36"/>
                        </w:rPr>
                        <w:t>@pathlab.co.nz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139EA">
        <w:rPr>
          <w:sz w:val="20"/>
          <w:szCs w:val="20"/>
        </w:rPr>
        <w:t>Low weight individuals should have venesection volume capped at 7ml/kg</w:t>
      </w:r>
    </w:p>
    <w:p w14:paraId="70862137" w14:textId="2B6CC4BC" w:rsidR="00D22A69" w:rsidRDefault="00110C03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4D7975" wp14:editId="3C817CDB">
                <wp:simplePos x="0" y="0"/>
                <wp:positionH relativeFrom="column">
                  <wp:posOffset>4576445</wp:posOffset>
                </wp:positionH>
                <wp:positionV relativeFrom="paragraph">
                  <wp:posOffset>9372600</wp:posOffset>
                </wp:positionV>
                <wp:extent cx="2713355" cy="1083945"/>
                <wp:effectExtent l="12065" t="8255" r="825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3355" cy="1083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0"/>
                          <a:headEnd/>
                          <a:tailEnd/>
                        </a:ln>
                      </wps:spPr>
                      <wps:txbx>
                        <w:txbxContent>
                          <w:p w14:paraId="68DA0EA5" w14:textId="77777777" w:rsidR="00110C03" w:rsidRPr="00D01D56" w:rsidRDefault="00110C03" w:rsidP="00110C03">
                            <w:pPr>
                              <w:tabs>
                                <w:tab w:val="right" w:pos="3495"/>
                              </w:tabs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PATHLAB ONLY</w:t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</w:rPr>
                              <w:t>VENESECTION</w:t>
                            </w:r>
                          </w:p>
                          <w:p w14:paraId="1070B8C5" w14:textId="77777777" w:rsidR="00110C03" w:rsidRPr="00D01D56" w:rsidRDefault="00110C03" w:rsidP="00110C03">
                            <w:pPr>
                              <w:tabs>
                                <w:tab w:val="right" w:pos="3261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Venesection Vol.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 w14:paraId="4F6D1576" w14:textId="77777777" w:rsidR="00110C03" w:rsidRPr="00D01D56" w:rsidRDefault="00110C03" w:rsidP="00110C03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 w14:paraId="26DD3D0A" w14:textId="77777777" w:rsidR="00110C03" w:rsidRPr="00D01D56" w:rsidRDefault="00110C03" w:rsidP="00110C03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 w14:paraId="107B7510" w14:textId="77777777" w:rsidR="00110C03" w:rsidRPr="00D01D56" w:rsidRDefault="00110C03" w:rsidP="00110C03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Fer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ritin</w:t>
                            </w:r>
                          </w:p>
                          <w:p w14:paraId="6B46A4C7" w14:textId="77777777" w:rsidR="00110C03" w:rsidRDefault="00110C03" w:rsidP="00110C03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102C4874" w14:textId="77777777" w:rsidR="00110C03" w:rsidRPr="00D01D56" w:rsidRDefault="00110C03" w:rsidP="00110C03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0DE43BD2" w14:textId="77777777" w:rsidR="00110C03" w:rsidRPr="00D01D56" w:rsidRDefault="00110C03" w:rsidP="00110C03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Date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D7975" id="_x0000_s1029" type="#_x0000_t202" style="position:absolute;margin-left:360.35pt;margin-top:738pt;width:213.65pt;height:85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">
                <v:stroke miterlimit="0"/>
                <v:textbox>
                  <w:txbxContent>
                    <w:p w14:paraId="68DA0EA5" w14:textId="77777777" w:rsidR="00110C03" w:rsidRPr="00D01D56" w:rsidRDefault="00110C03" w:rsidP="00110C03">
                      <w:pPr>
                        <w:tabs>
                          <w:tab w:val="right" w:pos="3495"/>
                        </w:tabs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highlight w:val="yellow"/>
                        </w:rPr>
                        <w:t>PATHLAB ONLY</w:t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</w:rPr>
                        <w:t>VENESECTION</w:t>
                      </w:r>
                    </w:p>
                    <w:p w14:paraId="1070B8C5" w14:textId="77777777" w:rsidR="00110C03" w:rsidRPr="00D01D56" w:rsidRDefault="00110C03" w:rsidP="00110C03">
                      <w:pPr>
                        <w:tabs>
                          <w:tab w:val="right" w:pos="3261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Venesection Vol.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ML</w:t>
                      </w:r>
                    </w:p>
                    <w:p w14:paraId="4F6D1576" w14:textId="77777777" w:rsidR="00110C03" w:rsidRPr="00D01D56" w:rsidRDefault="00110C03" w:rsidP="00110C0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Please ensure tests performed</w:t>
                      </w:r>
                    </w:p>
                    <w:p w14:paraId="26DD3D0A" w14:textId="77777777" w:rsidR="00110C03" w:rsidRPr="00D01D56" w:rsidRDefault="00110C03" w:rsidP="00110C0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CBC</w:t>
                      </w:r>
                    </w:p>
                    <w:p w14:paraId="107B7510" w14:textId="77777777" w:rsidR="00110C03" w:rsidRPr="00D01D56" w:rsidRDefault="00110C03" w:rsidP="00110C0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Fer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ritin</w:t>
                      </w:r>
                    </w:p>
                    <w:p w14:paraId="6B46A4C7" w14:textId="77777777" w:rsidR="00110C03" w:rsidRDefault="00110C03" w:rsidP="00110C03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102C4874" w14:textId="77777777" w:rsidR="00110C03" w:rsidRPr="00D01D56" w:rsidRDefault="00110C03" w:rsidP="00110C03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0DE43BD2" w14:textId="77777777" w:rsidR="00110C03" w:rsidRPr="00D01D56" w:rsidRDefault="00110C03" w:rsidP="00110C03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Phlebotomist 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Date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F83FBB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84D7975" wp14:editId="06F37B42">
                <wp:simplePos x="0" y="0"/>
                <wp:positionH relativeFrom="column">
                  <wp:posOffset>4576445</wp:posOffset>
                </wp:positionH>
                <wp:positionV relativeFrom="paragraph">
                  <wp:posOffset>9372600</wp:posOffset>
                </wp:positionV>
                <wp:extent cx="2713355" cy="1083945"/>
                <wp:effectExtent l="12065" t="8255" r="8255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3355" cy="1083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E215F" w14:textId="77777777" w:rsidR="00F83FBB" w:rsidRPr="00D01D56" w:rsidRDefault="00F83FBB" w:rsidP="00F83FBB">
                            <w:pPr>
                              <w:tabs>
                                <w:tab w:val="right" w:pos="3495"/>
                              </w:tabs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PATHLAB ONLY</w:t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</w:rPr>
                              <w:t>VENESECTION</w:t>
                            </w:r>
                          </w:p>
                          <w:p w14:paraId="5402FF45" w14:textId="77777777" w:rsidR="00F83FBB" w:rsidRPr="00D01D56" w:rsidRDefault="00F83FBB" w:rsidP="00F83FBB">
                            <w:pPr>
                              <w:tabs>
                                <w:tab w:val="right" w:pos="3261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Venesection Vol.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 w14:paraId="1207D808" w14:textId="77777777" w:rsidR="00F83FBB" w:rsidRPr="00D01D56" w:rsidRDefault="00F83FBB" w:rsidP="00F83FBB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 w14:paraId="51F755D7" w14:textId="77777777" w:rsidR="00F83FBB" w:rsidRPr="00D01D56" w:rsidRDefault="00F83FBB" w:rsidP="00F83FBB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 w14:paraId="18A4F605" w14:textId="77777777" w:rsidR="00F83FBB" w:rsidRPr="00D01D56" w:rsidRDefault="00F83FBB" w:rsidP="00F83FBB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Fer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ritin</w:t>
                            </w:r>
                          </w:p>
                          <w:p w14:paraId="0B7EDA49" w14:textId="77777777" w:rsidR="00F83FBB" w:rsidRDefault="00F83FBB" w:rsidP="00F83FBB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1C88EC67" w14:textId="77777777" w:rsidR="00F83FBB" w:rsidRPr="00D01D56" w:rsidRDefault="00F83FBB" w:rsidP="00F83FBB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4BE1E2A4" w14:textId="77777777" w:rsidR="00F83FBB" w:rsidRPr="00D01D56" w:rsidRDefault="00F83FBB" w:rsidP="00F83FBB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Date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D7975" id="Text Box 1" o:spid="_x0000_s1030" type="#_x0000_t202" style="position:absolute;margin-left:360.35pt;margin-top:738pt;width:213.65pt;height:85.3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">
                <v:textbox>
                  <w:txbxContent>
                    <w:p w14:paraId="186E215F" w14:textId="77777777" w:rsidR="00F83FBB" w:rsidRPr="00D01D56" w:rsidRDefault="00F83FBB" w:rsidP="00F83FBB">
                      <w:pPr>
                        <w:tabs>
                          <w:tab w:val="right" w:pos="3495"/>
                        </w:tabs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highlight w:val="yellow"/>
                        </w:rPr>
                        <w:t>PATHLAB ONLY</w:t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</w:rPr>
                        <w:t>VENESECTION</w:t>
                      </w:r>
                    </w:p>
                    <w:p w14:paraId="5402FF45" w14:textId="77777777" w:rsidR="00F83FBB" w:rsidRPr="00D01D56" w:rsidRDefault="00F83FBB" w:rsidP="00F83FBB">
                      <w:pPr>
                        <w:tabs>
                          <w:tab w:val="right" w:pos="3261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Venesection Vol.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ML</w:t>
                      </w:r>
                    </w:p>
                    <w:p w14:paraId="1207D808" w14:textId="77777777" w:rsidR="00F83FBB" w:rsidRPr="00D01D56" w:rsidRDefault="00F83FBB" w:rsidP="00F83FBB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Please ensure tests performed</w:t>
                      </w:r>
                    </w:p>
                    <w:p w14:paraId="51F755D7" w14:textId="77777777" w:rsidR="00F83FBB" w:rsidRPr="00D01D56" w:rsidRDefault="00F83FBB" w:rsidP="00F83FBB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CBC</w:t>
                      </w:r>
                    </w:p>
                    <w:p w14:paraId="18A4F605" w14:textId="77777777" w:rsidR="00F83FBB" w:rsidRPr="00D01D56" w:rsidRDefault="00F83FBB" w:rsidP="00F83FBB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Fer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ritin</w:t>
                      </w:r>
                    </w:p>
                    <w:p w14:paraId="0B7EDA49" w14:textId="77777777" w:rsidR="00F83FBB" w:rsidRDefault="00F83FBB" w:rsidP="00F83FBB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1C88EC67" w14:textId="77777777" w:rsidR="00F83FBB" w:rsidRPr="00D01D56" w:rsidRDefault="00F83FBB" w:rsidP="00F83FBB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4BE1E2A4" w14:textId="77777777" w:rsidR="00F83FBB" w:rsidRPr="00D01D56" w:rsidRDefault="00F83FBB" w:rsidP="00F83FBB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Phlebotomist 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Date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22A69">
        <w:rPr>
          <w:sz w:val="20"/>
          <w:szCs w:val="20"/>
        </w:rPr>
        <w:br w:type="page"/>
      </w:r>
    </w:p>
    <w:p w14:paraId="0C9DF80D" w14:textId="77777777" w:rsidR="00C42D87" w:rsidRDefault="00C42D87">
      <w:pPr>
        <w:rPr>
          <w:sz w:val="20"/>
          <w:szCs w:val="20"/>
        </w:rPr>
      </w:pPr>
    </w:p>
    <w:p w14:paraId="067545F3" w14:textId="0C7829EC" w:rsidR="00FD19FC" w:rsidRDefault="00FD19FC" w:rsidP="00110C03">
      <w:pPr>
        <w:spacing w:after="0" w:line="240" w:lineRule="auto"/>
        <w:rPr>
          <w:sz w:val="20"/>
          <w:szCs w:val="20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2D5A7F9D" wp14:editId="06F8E90F">
            <wp:simplePos x="0" y="0"/>
            <wp:positionH relativeFrom="column">
              <wp:posOffset>4494028</wp:posOffset>
            </wp:positionH>
            <wp:positionV relativeFrom="paragraph">
              <wp:posOffset>-636757</wp:posOffset>
            </wp:positionV>
            <wp:extent cx="1673515" cy="636059"/>
            <wp:effectExtent l="0" t="0" r="3175" b="0"/>
            <wp:wrapNone/>
            <wp:docPr id="6" name="Picture 6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thlab - no sit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515" cy="636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2164D4" w14:textId="77777777" w:rsidR="009139EA" w:rsidRPr="009139EA" w:rsidRDefault="009139EA" w:rsidP="00110C03">
      <w:pPr>
        <w:pStyle w:val="ListParagraph"/>
        <w:spacing w:after="0" w:line="240" w:lineRule="auto"/>
        <w:ind w:left="0"/>
        <w:contextualSpacing w:val="0"/>
        <w:jc w:val="center"/>
        <w:rPr>
          <w:sz w:val="20"/>
          <w:szCs w:val="20"/>
        </w:rPr>
      </w:pPr>
    </w:p>
    <w:p w14:paraId="429A9E93" w14:textId="77777777" w:rsidR="00F260B9" w:rsidRPr="009139EA" w:rsidRDefault="00F260B9" w:rsidP="00F260B9">
      <w:pPr>
        <w:rPr>
          <w:b/>
        </w:rPr>
      </w:pPr>
      <w:r w:rsidRPr="009139EA">
        <w:rPr>
          <w:b/>
        </w:rPr>
        <w:t>PATIENT DETAILS</w:t>
      </w:r>
    </w:p>
    <w:p w14:paraId="40C2473E" w14:textId="77777777" w:rsidR="00F260B9" w:rsidRPr="009139EA" w:rsidRDefault="00F260B9" w:rsidP="00F260B9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 xml:space="preserve">Surname:     </w:t>
      </w:r>
      <w:r w:rsidRPr="009139EA">
        <w:rPr>
          <w:sz w:val="20"/>
          <w:szCs w:val="20"/>
        </w:rPr>
        <w:tab/>
        <w:t>_________________________</w:t>
      </w:r>
      <w:r>
        <w:rPr>
          <w:sz w:val="20"/>
          <w:szCs w:val="20"/>
        </w:rPr>
        <w:t>__</w:t>
      </w:r>
      <w:r w:rsidRPr="009139EA">
        <w:rPr>
          <w:sz w:val="20"/>
          <w:szCs w:val="20"/>
        </w:rPr>
        <w:tab/>
        <w:t>NHI:</w:t>
      </w:r>
      <w:r w:rsidRPr="009139EA">
        <w:rPr>
          <w:sz w:val="20"/>
          <w:szCs w:val="20"/>
        </w:rPr>
        <w:tab/>
        <w:t>______________________</w:t>
      </w:r>
      <w:r w:rsidRPr="00035FB7">
        <w:rPr>
          <w:sz w:val="20"/>
          <w:szCs w:val="20"/>
          <w:u w:val="single"/>
        </w:rPr>
        <w:tab/>
      </w:r>
    </w:p>
    <w:p w14:paraId="7833E731" w14:textId="77777777" w:rsidR="00F260B9" w:rsidRPr="009139EA" w:rsidRDefault="00F260B9" w:rsidP="00F260B9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First name(s):</w:t>
      </w:r>
      <w:r>
        <w:rPr>
          <w:sz w:val="20"/>
          <w:szCs w:val="20"/>
        </w:rPr>
        <w:tab/>
        <w:t>___________________________</w:t>
      </w:r>
      <w:r w:rsidRPr="009139EA">
        <w:rPr>
          <w:sz w:val="20"/>
          <w:szCs w:val="20"/>
        </w:rPr>
        <w:tab/>
        <w:t>Date of Birth:</w:t>
      </w:r>
      <w:r w:rsidRPr="009139EA">
        <w:rPr>
          <w:sz w:val="20"/>
          <w:szCs w:val="20"/>
        </w:rPr>
        <w:tab/>
        <w:t>______________________</w:t>
      </w:r>
      <w:r w:rsidRPr="00035FB7">
        <w:rPr>
          <w:sz w:val="20"/>
          <w:szCs w:val="20"/>
          <w:u w:val="single"/>
        </w:rPr>
        <w:tab/>
      </w:r>
    </w:p>
    <w:p w14:paraId="755DD1AE" w14:textId="77777777" w:rsidR="00F260B9" w:rsidRDefault="00F260B9" w:rsidP="00D6152C">
      <w:pPr>
        <w:rPr>
          <w:b/>
        </w:rPr>
      </w:pPr>
    </w:p>
    <w:p w14:paraId="6C25C48C" w14:textId="75FFE76A" w:rsidR="00D6152C" w:rsidRPr="009139EA" w:rsidRDefault="00D6152C" w:rsidP="00D6152C">
      <w:pPr>
        <w:rPr>
          <w:b/>
        </w:rPr>
      </w:pPr>
      <w:r w:rsidRPr="009139EA">
        <w:rPr>
          <w:b/>
        </w:rPr>
        <w:t>ADDITIONAL INFORMATION</w:t>
      </w:r>
    </w:p>
    <w:p w14:paraId="7FF21D26" w14:textId="13F4F462" w:rsidR="00D6152C" w:rsidRPr="009139EA" w:rsidRDefault="00D6152C" w:rsidP="00D6152C">
      <w:pPr>
        <w:rPr>
          <w:sz w:val="20"/>
          <w:szCs w:val="20"/>
        </w:rPr>
      </w:pPr>
      <w:r w:rsidRPr="009139EA">
        <w:rPr>
          <w:sz w:val="20"/>
          <w:szCs w:val="20"/>
        </w:rPr>
        <w:t>Co-mordities e.g. hypertension, COPD, IHD:__________________________________</w:t>
      </w:r>
      <w:r w:rsidR="00C42D87">
        <w:rPr>
          <w:sz w:val="20"/>
          <w:szCs w:val="20"/>
        </w:rPr>
        <w:t>___________</w:t>
      </w:r>
      <w:r w:rsidRPr="009139EA">
        <w:rPr>
          <w:sz w:val="20"/>
          <w:szCs w:val="20"/>
        </w:rPr>
        <w:t>__________</w:t>
      </w:r>
    </w:p>
    <w:p w14:paraId="06554966" w14:textId="555AD54C" w:rsidR="00D6152C" w:rsidRPr="009139EA" w:rsidRDefault="00D6152C">
      <w:pPr>
        <w:rPr>
          <w:sz w:val="20"/>
          <w:szCs w:val="20"/>
        </w:rPr>
      </w:pPr>
      <w:r w:rsidRPr="009139EA">
        <w:rPr>
          <w:sz w:val="20"/>
          <w:szCs w:val="20"/>
        </w:rPr>
        <w:t>_______________________________________________</w:t>
      </w:r>
      <w:r w:rsidR="00C42D87">
        <w:rPr>
          <w:sz w:val="20"/>
          <w:szCs w:val="20"/>
        </w:rPr>
        <w:t>___________</w:t>
      </w:r>
      <w:r w:rsidRPr="009139EA">
        <w:rPr>
          <w:sz w:val="20"/>
          <w:szCs w:val="20"/>
        </w:rPr>
        <w:t>________________________________</w:t>
      </w:r>
    </w:p>
    <w:p w14:paraId="10ED74A5" w14:textId="64141890" w:rsidR="00D6152C" w:rsidRPr="009139EA" w:rsidRDefault="00DB0D73" w:rsidP="00D6152C">
      <w:pPr>
        <w:rPr>
          <w:sz w:val="20"/>
          <w:szCs w:val="20"/>
        </w:rPr>
      </w:pPr>
      <w:r w:rsidRPr="009139EA">
        <w:rPr>
          <w:sz w:val="20"/>
          <w:szCs w:val="20"/>
        </w:rPr>
        <w:t>Medications: __________________________________</w:t>
      </w:r>
      <w:r w:rsidR="00C42D87">
        <w:rPr>
          <w:sz w:val="20"/>
          <w:szCs w:val="20"/>
        </w:rPr>
        <w:t>___________</w:t>
      </w:r>
      <w:r w:rsidRPr="009139EA">
        <w:rPr>
          <w:sz w:val="20"/>
          <w:szCs w:val="20"/>
        </w:rPr>
        <w:t>__________________________________</w:t>
      </w:r>
    </w:p>
    <w:p w14:paraId="601D3DFA" w14:textId="25CBFD72" w:rsidR="00D6152C" w:rsidRPr="009139EA" w:rsidRDefault="00D6152C" w:rsidP="00110C03">
      <w:pPr>
        <w:spacing w:after="0" w:line="240" w:lineRule="auto"/>
        <w:jc w:val="center"/>
      </w:pPr>
    </w:p>
    <w:p w14:paraId="5CDF83EC" w14:textId="6981D4AC" w:rsidR="00D6152C" w:rsidRPr="009139EA" w:rsidRDefault="00D6152C" w:rsidP="00D6152C">
      <w:pPr>
        <w:rPr>
          <w:b/>
        </w:rPr>
      </w:pPr>
      <w:r w:rsidRPr="009139EA">
        <w:rPr>
          <w:b/>
        </w:rPr>
        <w:t>REFERRING DOCTOR</w:t>
      </w:r>
    </w:p>
    <w:p w14:paraId="05D4E85A" w14:textId="181047A3" w:rsidR="00D6152C" w:rsidRPr="009139EA" w:rsidRDefault="00D6152C" w:rsidP="00D6152C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I confirm my patient is medically </w:t>
      </w:r>
      <w:r w:rsidR="00DB0D73" w:rsidRPr="009139EA">
        <w:rPr>
          <w:sz w:val="20"/>
          <w:szCs w:val="20"/>
        </w:rPr>
        <w:t xml:space="preserve">fit </w:t>
      </w:r>
      <w:r w:rsidRPr="009139EA">
        <w:rPr>
          <w:sz w:val="20"/>
          <w:szCs w:val="20"/>
        </w:rPr>
        <w:t>for therapeutic venesection</w:t>
      </w:r>
      <w:r w:rsidR="00DB0D73" w:rsidRPr="009139EA">
        <w:rPr>
          <w:sz w:val="20"/>
          <w:szCs w:val="20"/>
        </w:rPr>
        <w:t>.</w:t>
      </w:r>
    </w:p>
    <w:p w14:paraId="53E28296" w14:textId="33292B24" w:rsidR="00DB0D73" w:rsidRPr="009139EA" w:rsidRDefault="00DB0D73" w:rsidP="00D6152C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9139EA">
        <w:rPr>
          <w:sz w:val="20"/>
          <w:szCs w:val="20"/>
        </w:rPr>
        <w:t>I am aware that I remain responsible for overall monitoring of the patient and will advise Pathlab if patient becomes medically unfit or the indications for venesection change.</w:t>
      </w:r>
    </w:p>
    <w:p w14:paraId="33B88FAE" w14:textId="5D2DF336" w:rsidR="00DB0D73" w:rsidRPr="009139EA" w:rsidRDefault="00DB0D73" w:rsidP="00DB0D73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I am aware that individuals who fail to attend 3 consecutive appointments will be discharged back to my care. </w:t>
      </w:r>
    </w:p>
    <w:p w14:paraId="4A6CE239" w14:textId="3FD81CAD" w:rsidR="00DB0D73" w:rsidRPr="009139EA" w:rsidRDefault="00DB0D73" w:rsidP="00D6152C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I am aware that this request for venesection is valid for 1 year. </w:t>
      </w:r>
    </w:p>
    <w:p w14:paraId="4E2F80A5" w14:textId="508046F2" w:rsidR="00DB0D73" w:rsidRPr="009139EA" w:rsidRDefault="00DB0D73" w:rsidP="00C42D87">
      <w:pPr>
        <w:tabs>
          <w:tab w:val="left" w:pos="1418"/>
        </w:tabs>
        <w:rPr>
          <w:sz w:val="20"/>
          <w:szCs w:val="20"/>
        </w:rPr>
      </w:pPr>
      <w:r w:rsidRPr="009139EA">
        <w:rPr>
          <w:sz w:val="20"/>
          <w:szCs w:val="20"/>
        </w:rPr>
        <w:t xml:space="preserve">Name: </w:t>
      </w:r>
      <w:r w:rsidR="00C42D87">
        <w:rPr>
          <w:sz w:val="20"/>
          <w:szCs w:val="20"/>
        </w:rPr>
        <w:tab/>
      </w:r>
      <w:r w:rsidRPr="009139EA">
        <w:rPr>
          <w:sz w:val="20"/>
          <w:szCs w:val="20"/>
        </w:rPr>
        <w:t>_____________________________________________________________________</w:t>
      </w:r>
      <w:r w:rsidR="008B61FC">
        <w:rPr>
          <w:sz w:val="20"/>
          <w:szCs w:val="20"/>
        </w:rPr>
        <w:t>____</w:t>
      </w:r>
      <w:r w:rsidRPr="009139EA">
        <w:rPr>
          <w:sz w:val="20"/>
          <w:szCs w:val="20"/>
        </w:rPr>
        <w:t>______</w:t>
      </w:r>
    </w:p>
    <w:p w14:paraId="0F670EEA" w14:textId="34472999" w:rsidR="00DB0D73" w:rsidRPr="009139EA" w:rsidRDefault="00DB0D73" w:rsidP="00C42D87">
      <w:pPr>
        <w:tabs>
          <w:tab w:val="left" w:pos="1418"/>
        </w:tabs>
        <w:rPr>
          <w:sz w:val="20"/>
          <w:szCs w:val="20"/>
        </w:rPr>
      </w:pPr>
      <w:r w:rsidRPr="009139EA">
        <w:rPr>
          <w:sz w:val="20"/>
          <w:szCs w:val="20"/>
        </w:rPr>
        <w:t xml:space="preserve">Contact details: </w:t>
      </w:r>
      <w:r w:rsidR="00C42D87">
        <w:rPr>
          <w:sz w:val="20"/>
          <w:szCs w:val="20"/>
        </w:rPr>
        <w:tab/>
      </w:r>
      <w:r w:rsidRPr="009139EA">
        <w:rPr>
          <w:sz w:val="20"/>
          <w:szCs w:val="20"/>
        </w:rPr>
        <w:t>________________________________________</w:t>
      </w:r>
      <w:r w:rsidR="00C42D87">
        <w:rPr>
          <w:sz w:val="20"/>
          <w:szCs w:val="20"/>
        </w:rPr>
        <w:t>_______</w:t>
      </w:r>
      <w:r w:rsidRPr="009139EA">
        <w:rPr>
          <w:sz w:val="20"/>
          <w:szCs w:val="20"/>
        </w:rPr>
        <w:t>__________________________</w:t>
      </w:r>
      <w:r w:rsidR="008B61FC">
        <w:rPr>
          <w:sz w:val="20"/>
          <w:szCs w:val="20"/>
        </w:rPr>
        <w:t>____</w:t>
      </w:r>
      <w:r w:rsidRPr="009139EA">
        <w:rPr>
          <w:sz w:val="20"/>
          <w:szCs w:val="20"/>
        </w:rPr>
        <w:t>__</w:t>
      </w:r>
    </w:p>
    <w:p w14:paraId="6711DC6B" w14:textId="34FED991" w:rsidR="00110C03" w:rsidRDefault="00DB0D73" w:rsidP="00110C03">
      <w:pPr>
        <w:tabs>
          <w:tab w:val="right" w:pos="3495"/>
        </w:tabs>
        <w:rPr>
          <w:rFonts w:ascii="Calibri" w:hAnsi="Calibri" w:cs="Calibri"/>
          <w:b/>
          <w:bCs/>
          <w:sz w:val="20"/>
          <w:szCs w:val="20"/>
        </w:rPr>
      </w:pPr>
      <w:r w:rsidRPr="00110C03">
        <w:rPr>
          <w:sz w:val="20"/>
          <w:szCs w:val="20"/>
        </w:rPr>
        <w:t>Date of request:</w:t>
      </w:r>
      <w:r w:rsidR="00C42D87" w:rsidRPr="00110C03">
        <w:rPr>
          <w:sz w:val="20"/>
          <w:szCs w:val="20"/>
        </w:rPr>
        <w:tab/>
      </w:r>
      <w:r w:rsidRPr="00110C03">
        <w:rPr>
          <w:sz w:val="20"/>
          <w:szCs w:val="20"/>
        </w:rPr>
        <w:t>______________________</w:t>
      </w:r>
      <w:r w:rsidRPr="00110C03">
        <w:rPr>
          <w:sz w:val="20"/>
          <w:szCs w:val="20"/>
        </w:rPr>
        <w:tab/>
        <w:t>Doctor’s signature:_______________</w:t>
      </w:r>
      <w:r w:rsidR="00C42D87" w:rsidRPr="00110C03">
        <w:rPr>
          <w:sz w:val="20"/>
          <w:szCs w:val="20"/>
        </w:rPr>
        <w:t>_</w:t>
      </w:r>
      <w:r w:rsidRPr="00110C03">
        <w:rPr>
          <w:sz w:val="20"/>
          <w:szCs w:val="20"/>
        </w:rPr>
        <w:t>____________</w:t>
      </w:r>
      <w:r w:rsidR="009139EA" w:rsidRPr="00110C03">
        <w:rPr>
          <w:sz w:val="20"/>
          <w:szCs w:val="20"/>
        </w:rPr>
        <w:t>___</w:t>
      </w:r>
      <w:r w:rsidR="008B61FC" w:rsidRPr="00110C03">
        <w:rPr>
          <w:sz w:val="20"/>
          <w:szCs w:val="20"/>
        </w:rPr>
        <w:t>___</w:t>
      </w:r>
      <w:r w:rsidR="00110C03" w:rsidRPr="00110C03">
        <w:rPr>
          <w:rFonts w:ascii="Calibri" w:hAnsi="Calibri" w:cs="Calibri"/>
          <w:b/>
          <w:bCs/>
          <w:sz w:val="20"/>
          <w:szCs w:val="20"/>
        </w:rPr>
        <w:t>________</w:t>
      </w:r>
    </w:p>
    <w:p w14:paraId="348CE291" w14:textId="4F6ABA38" w:rsidR="00767D73" w:rsidRDefault="00767D73" w:rsidP="00110C03">
      <w:pPr>
        <w:tabs>
          <w:tab w:val="right" w:pos="3495"/>
        </w:tabs>
        <w:rPr>
          <w:rFonts w:ascii="Calibri" w:hAnsi="Calibri" w:cs="Calibri"/>
          <w:b/>
          <w:bCs/>
          <w:sz w:val="20"/>
          <w:szCs w:val="20"/>
        </w:rPr>
      </w:pPr>
    </w:p>
    <w:p w14:paraId="4C76CB03" w14:textId="7E6A9D8D" w:rsidR="00767D73" w:rsidRDefault="00767D73" w:rsidP="00110C03">
      <w:pPr>
        <w:tabs>
          <w:tab w:val="right" w:pos="3495"/>
        </w:tabs>
        <w:rPr>
          <w:rFonts w:ascii="Calibri" w:hAnsi="Calibri" w:cs="Calibri"/>
          <w:b/>
          <w:bCs/>
          <w:sz w:val="20"/>
          <w:szCs w:val="20"/>
        </w:rPr>
      </w:pPr>
      <w:r w:rsidRPr="00767D73">
        <w:rPr>
          <w:rFonts w:ascii="Calibri" w:hAnsi="Calibri" w:cs="Calibri"/>
          <w:sz w:val="20"/>
          <w:szCs w:val="20"/>
        </w:rPr>
        <w:t>Guideline for intervention by venesection</w:t>
      </w:r>
      <w:r>
        <w:rPr>
          <w:rFonts w:ascii="Calibri" w:hAnsi="Calibri" w:cs="Calibri"/>
          <w:sz w:val="20"/>
          <w:szCs w:val="20"/>
        </w:rPr>
        <w:t xml:space="preserve"> – see this guideline </w:t>
      </w:r>
      <w:hyperlink r:id="rId9" w:history="1">
        <w:r w:rsidR="00291046">
          <w:rPr>
            <w:rStyle w:val="Hyperlink"/>
          </w:rPr>
          <w:t>Haemochromatosis and Raised Ferritin - Community HealthPathways Midland Region</w:t>
        </w:r>
      </w:hyperlink>
    </w:p>
    <w:p w14:paraId="227EB840" w14:textId="5F7DE62E" w:rsidR="00767D73" w:rsidRDefault="00767D73" w:rsidP="00767D73">
      <w:pPr>
        <w:tabs>
          <w:tab w:val="right" w:pos="3495"/>
        </w:tabs>
        <w:spacing w:after="120" w:line="24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* </w:t>
      </w:r>
      <w:r w:rsidR="00E83A95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 xml:space="preserve"> </w:t>
      </w:r>
      <w:r w:rsidRPr="00767D73">
        <w:rPr>
          <w:rFonts w:ascii="Calibri" w:hAnsi="Calibri" w:cs="Calibri"/>
          <w:sz w:val="20"/>
          <w:szCs w:val="20"/>
        </w:rPr>
        <w:t>Homozygous C282Y</w:t>
      </w:r>
      <w:r>
        <w:rPr>
          <w:rFonts w:ascii="Calibri" w:hAnsi="Calibri" w:cs="Calibri"/>
          <w:sz w:val="20"/>
          <w:szCs w:val="20"/>
        </w:rPr>
        <w:t xml:space="preserve">: </w:t>
      </w:r>
      <w:r w:rsidRPr="00767D73">
        <w:rPr>
          <w:rFonts w:ascii="Calibri" w:hAnsi="Calibri" w:cs="Calibri"/>
          <w:sz w:val="20"/>
          <w:szCs w:val="20"/>
        </w:rPr>
        <w:t>Ferritin &gt; 200 female or &gt; 300 male</w:t>
      </w:r>
      <w:r>
        <w:rPr>
          <w:rFonts w:ascii="Calibri" w:hAnsi="Calibri" w:cs="Calibri"/>
          <w:sz w:val="20"/>
          <w:szCs w:val="20"/>
        </w:rPr>
        <w:t xml:space="preserve"> </w:t>
      </w:r>
      <w:r w:rsidR="00E83A95" w:rsidRPr="005C7DE9">
        <w:rPr>
          <w:rFonts w:ascii="Calibri" w:hAnsi="Calibri" w:cs="Calibri"/>
          <w:sz w:val="20"/>
          <w:szCs w:val="20"/>
        </w:rPr>
        <w:t>∞</w:t>
      </w:r>
    </w:p>
    <w:p w14:paraId="21A70FD0" w14:textId="6A946157" w:rsidR="00767D73" w:rsidRPr="00767D73" w:rsidRDefault="00767D73" w:rsidP="00767D73">
      <w:pPr>
        <w:tabs>
          <w:tab w:val="right" w:pos="3495"/>
        </w:tabs>
        <w:spacing w:after="120" w:line="240" w:lineRule="auto"/>
        <w:rPr>
          <w:rFonts w:ascii="Calibri" w:hAnsi="Calibri" w:cs="Calibri"/>
          <w:sz w:val="20"/>
          <w:szCs w:val="20"/>
        </w:rPr>
      </w:pPr>
      <w:r w:rsidRPr="00D219F0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BCCEB3D" wp14:editId="2F581319">
                <wp:simplePos x="0" y="0"/>
                <wp:positionH relativeFrom="margin">
                  <wp:posOffset>-476250</wp:posOffset>
                </wp:positionH>
                <wp:positionV relativeFrom="paragraph">
                  <wp:posOffset>3798570</wp:posOffset>
                </wp:positionV>
                <wp:extent cx="6629400" cy="140462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16A3D1" w14:textId="53073305" w:rsidR="00123EA1" w:rsidRDefault="00123EA1" w:rsidP="00123EA1">
                            <w:pPr>
                              <w:spacing w:after="0" w:line="240" w:lineRule="auto"/>
                            </w:pPr>
                            <w:r w:rsidRPr="00B0275A">
                              <w:rPr>
                                <w:rFonts w:ascii="Arial" w:hAnsi="Arial" w:cs="Arial"/>
                                <w:b/>
                                <w:bCs/>
                                <w:szCs w:val="28"/>
                              </w:rPr>
                              <w:t>Please return this completed form to: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36"/>
                              </w:rPr>
                              <w:t>Venesection.Referral</w:t>
                            </w:r>
                            <w:r w:rsidRPr="00D01D56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36"/>
                              </w:rPr>
                              <w:t>@pathlab.co.nz</w:t>
                            </w:r>
                          </w:p>
                          <w:p w14:paraId="3382F85A" w14:textId="532B1D7A" w:rsidR="00D219F0" w:rsidRDefault="00D219F0" w:rsidP="00013AF3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CCEB3D" id="_x0000_s1031" type="#_x0000_t202" style="position:absolute;margin-left:-37.5pt;margin-top:299.1pt;width:52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" stroked="f">
                <v:textbox style="mso-fit-shape-to-text:t">
                  <w:txbxContent>
                    <w:p w14:paraId="3816A3D1" w14:textId="53073305" w:rsidR="00123EA1" w:rsidRDefault="00123EA1" w:rsidP="00123EA1">
                      <w:pPr>
                        <w:spacing w:after="0" w:line="240" w:lineRule="auto"/>
                      </w:pPr>
                      <w:r w:rsidRPr="00B0275A">
                        <w:rPr>
                          <w:rFonts w:ascii="Arial" w:hAnsi="Arial" w:cs="Arial"/>
                          <w:b/>
                          <w:bCs/>
                          <w:szCs w:val="28"/>
                        </w:rPr>
                        <w:t>Please return this completed form to:</w:t>
                      </w:r>
                      <w:r>
                        <w:rPr>
                          <w:rFonts w:ascii="Arial" w:hAnsi="Arial" w:cs="Arial"/>
                          <w:b/>
                          <w:bCs/>
                          <w:szCs w:val="28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8"/>
                          <w:szCs w:val="36"/>
                        </w:rPr>
                        <w:t>Venesection.Referral</w:t>
                      </w:r>
                      <w:r w:rsidRPr="00D01D56">
                        <w:rPr>
                          <w:rFonts w:ascii="Arial" w:hAnsi="Arial" w:cs="Arial"/>
                          <w:b/>
                          <w:bCs/>
                          <w:sz w:val="28"/>
                          <w:szCs w:val="36"/>
                        </w:rPr>
                        <w:t>@pathlab.co.nz</w:t>
                      </w:r>
                    </w:p>
                    <w:p w14:paraId="3382F85A" w14:textId="532B1D7A" w:rsidR="00D219F0" w:rsidRDefault="00D219F0" w:rsidP="00013AF3">
                      <w:pPr>
                        <w:spacing w:after="0"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hAnsi="Calibri" w:cs="Calibri"/>
          <w:b/>
          <w:bCs/>
          <w:sz w:val="20"/>
          <w:szCs w:val="20"/>
        </w:rPr>
        <w:t xml:space="preserve">** </w:t>
      </w:r>
      <w:r w:rsidRPr="009139EA">
        <w:rPr>
          <w:sz w:val="20"/>
          <w:szCs w:val="20"/>
        </w:rPr>
        <w:t>Heterozygote HFE C282Y/H63D</w:t>
      </w:r>
      <w:r>
        <w:rPr>
          <w:rFonts w:ascii="Calibri" w:hAnsi="Calibri" w:cs="Calibri"/>
          <w:sz w:val="20"/>
          <w:szCs w:val="20"/>
        </w:rPr>
        <w:t xml:space="preserve">: </w:t>
      </w:r>
      <w:r w:rsidRPr="00767D73">
        <w:rPr>
          <w:rFonts w:ascii="Calibri" w:hAnsi="Calibri" w:cs="Calibri"/>
          <w:sz w:val="20"/>
          <w:szCs w:val="20"/>
        </w:rPr>
        <w:t xml:space="preserve">Ferritin &gt; </w:t>
      </w:r>
      <w:r>
        <w:rPr>
          <w:rFonts w:ascii="Calibri" w:hAnsi="Calibri" w:cs="Calibri"/>
          <w:sz w:val="20"/>
          <w:szCs w:val="20"/>
        </w:rPr>
        <w:t>10</w:t>
      </w:r>
      <w:r w:rsidRPr="00767D73">
        <w:rPr>
          <w:rFonts w:ascii="Calibri" w:hAnsi="Calibri" w:cs="Calibri"/>
          <w:sz w:val="20"/>
          <w:szCs w:val="20"/>
        </w:rPr>
        <w:t xml:space="preserve">00 </w:t>
      </w:r>
      <w:r w:rsidR="007108B0">
        <w:rPr>
          <w:rFonts w:ascii="Calibri" w:hAnsi="Calibri" w:cs="Calibri"/>
          <w:sz w:val="20"/>
          <w:szCs w:val="20"/>
        </w:rPr>
        <w:t>without a known cause (alcohol intake, metabolic syndrome, liver disease, etc.) or</w:t>
      </w:r>
      <w:r w:rsidRPr="00767D73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 xml:space="preserve">proven Iron overload (Liver </w:t>
      </w:r>
      <w:r w:rsidR="0082730A">
        <w:rPr>
          <w:rFonts w:ascii="Calibri" w:hAnsi="Calibri" w:cs="Calibri"/>
          <w:sz w:val="20"/>
          <w:szCs w:val="20"/>
        </w:rPr>
        <w:t>MRI or biopsy</w:t>
      </w:r>
      <w:r>
        <w:rPr>
          <w:rFonts w:ascii="Calibri" w:hAnsi="Calibri" w:cs="Calibri"/>
          <w:sz w:val="20"/>
          <w:szCs w:val="20"/>
        </w:rPr>
        <w:t>)</w:t>
      </w:r>
      <w:r w:rsidRPr="00767D73">
        <w:rPr>
          <w:rFonts w:ascii="Calibri" w:hAnsi="Calibri" w:cs="Calibri"/>
          <w:sz w:val="20"/>
          <w:szCs w:val="20"/>
        </w:rPr>
        <w:t xml:space="preserve"> </w:t>
      </w:r>
      <w:r w:rsidR="005C7DE9" w:rsidRPr="005C7DE9">
        <w:rPr>
          <w:rFonts w:ascii="Calibri" w:hAnsi="Calibri" w:cs="Calibri"/>
          <w:sz w:val="20"/>
          <w:szCs w:val="20"/>
        </w:rPr>
        <w:t>∞</w:t>
      </w:r>
    </w:p>
    <w:p w14:paraId="62C43224" w14:textId="56C18FF6" w:rsidR="005C7DE9" w:rsidRPr="00767D73" w:rsidRDefault="005C7DE9" w:rsidP="005C7DE9">
      <w:pPr>
        <w:tabs>
          <w:tab w:val="right" w:pos="3495"/>
        </w:tabs>
        <w:spacing w:after="120" w:line="240" w:lineRule="auto"/>
        <w:rPr>
          <w:rFonts w:ascii="Calibri" w:hAnsi="Calibri" w:cs="Calibri"/>
          <w:sz w:val="20"/>
          <w:szCs w:val="20"/>
        </w:rPr>
      </w:pPr>
      <w:r w:rsidRPr="005C7DE9">
        <w:rPr>
          <w:rFonts w:ascii="Calibri" w:hAnsi="Calibri" w:cs="Calibri"/>
          <w:sz w:val="20"/>
          <w:szCs w:val="20"/>
        </w:rPr>
        <w:t>∞</w:t>
      </w:r>
      <w:r>
        <w:rPr>
          <w:rFonts w:ascii="Calibri" w:hAnsi="Calibri" w:cs="Calibri"/>
          <w:sz w:val="20"/>
          <w:szCs w:val="20"/>
        </w:rPr>
        <w:t>For patients with results below these trigger values, we advise annual review of iron status (ferritin and transferrin saturation)</w:t>
      </w:r>
      <w:r w:rsidR="00E83A95">
        <w:rPr>
          <w:rFonts w:ascii="Calibri" w:hAnsi="Calibri" w:cs="Calibri"/>
          <w:sz w:val="20"/>
          <w:szCs w:val="20"/>
        </w:rPr>
        <w:t>.</w:t>
      </w:r>
      <w:r>
        <w:rPr>
          <w:rFonts w:ascii="Calibri" w:hAnsi="Calibri" w:cs="Calibri"/>
          <w:sz w:val="20"/>
          <w:szCs w:val="20"/>
        </w:rPr>
        <w:t xml:space="preserve"> </w:t>
      </w:r>
      <w:r w:rsidR="00E83A95"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 xml:space="preserve">f </w:t>
      </w:r>
      <w:r w:rsidR="00E83A95">
        <w:rPr>
          <w:rFonts w:ascii="Calibri" w:hAnsi="Calibri" w:cs="Calibri"/>
          <w:sz w:val="20"/>
          <w:szCs w:val="20"/>
        </w:rPr>
        <w:t xml:space="preserve">new results </w:t>
      </w:r>
      <w:r w:rsidR="007108B0">
        <w:rPr>
          <w:rFonts w:ascii="Calibri" w:hAnsi="Calibri" w:cs="Calibri"/>
          <w:sz w:val="20"/>
          <w:szCs w:val="20"/>
        </w:rPr>
        <w:t xml:space="preserve">are </w:t>
      </w:r>
      <w:r>
        <w:rPr>
          <w:rFonts w:ascii="Calibri" w:hAnsi="Calibri" w:cs="Calibri"/>
          <w:sz w:val="20"/>
          <w:szCs w:val="20"/>
        </w:rPr>
        <w:t>above these values</w:t>
      </w:r>
      <w:r w:rsidR="00E83A95"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then pleas</w:t>
      </w:r>
      <w:r w:rsidR="00E83A95"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 xml:space="preserve"> re-referral for medical venesection.  Please also see Hyperferritinaemia flow diagram </w:t>
      </w:r>
    </w:p>
    <w:p w14:paraId="52109F82" w14:textId="1B35DA21" w:rsidR="005C7DE9" w:rsidRDefault="005C7DE9" w:rsidP="00110C03">
      <w:pPr>
        <w:tabs>
          <w:tab w:val="right" w:pos="3495"/>
        </w:tabs>
        <w:rPr>
          <w:rFonts w:ascii="Calibri" w:hAnsi="Calibri" w:cs="Calibri"/>
          <w:b/>
          <w:bCs/>
          <w:sz w:val="20"/>
          <w:szCs w:val="20"/>
        </w:rPr>
      </w:pPr>
    </w:p>
    <w:p w14:paraId="7BFDD224" w14:textId="5373AB15" w:rsidR="00342FDE" w:rsidRDefault="00342FDE" w:rsidP="00110C03">
      <w:pPr>
        <w:tabs>
          <w:tab w:val="right" w:pos="3495"/>
        </w:tabs>
        <w:rPr>
          <w:rFonts w:ascii="Calibri" w:hAnsi="Calibri" w:cs="Calibri"/>
          <w:b/>
          <w:bCs/>
          <w:sz w:val="20"/>
          <w:szCs w:val="20"/>
        </w:rPr>
      </w:pPr>
    </w:p>
    <w:sectPr w:rsidR="00342FDE" w:rsidSect="005739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5" w:right="1134" w:bottom="1440" w:left="1440" w:header="284" w:footer="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B8FBC" w14:textId="77777777" w:rsidR="00C4479F" w:rsidRDefault="00C4479F" w:rsidP="00013AF3">
      <w:pPr>
        <w:spacing w:after="0" w:line="240" w:lineRule="auto"/>
      </w:pPr>
      <w:r>
        <w:separator/>
      </w:r>
    </w:p>
  </w:endnote>
  <w:endnote w:type="continuationSeparator" w:id="0">
    <w:p w14:paraId="7A016E82" w14:textId="77777777" w:rsidR="00C4479F" w:rsidRDefault="00C4479F" w:rsidP="00013A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5D245" w14:textId="77777777" w:rsidR="00127B74" w:rsidRDefault="00127B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554656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1169EC9" w14:textId="77777777" w:rsidR="00022F53" w:rsidRDefault="00022F53" w:rsidP="00013AF3">
            <w:pPr>
              <w:pStyle w:val="Footer"/>
            </w:pPr>
          </w:p>
          <w:tbl>
            <w:tblPr>
              <w:tblW w:w="10598" w:type="dxa"/>
              <w:tblInd w:w="-851" w:type="dxa"/>
              <w:tblLook w:val="0000" w:firstRow="0" w:lastRow="0" w:firstColumn="0" w:lastColumn="0" w:noHBand="0" w:noVBand="0"/>
            </w:tblPr>
            <w:tblGrid>
              <w:gridCol w:w="2943"/>
              <w:gridCol w:w="7655"/>
            </w:tblGrid>
            <w:tr w:rsidR="00022F53" w14:paraId="6FE8B398" w14:textId="77777777" w:rsidTr="00022F53">
              <w:tc>
                <w:tcPr>
                  <w:tcW w:w="2943" w:type="dxa"/>
                </w:tcPr>
                <w:p w14:paraId="5BD62E87" w14:textId="77380952" w:rsidR="00022F53" w:rsidRDefault="00022F53" w:rsidP="00022F53">
                  <w:pPr>
                    <w:pStyle w:val="Footer"/>
                    <w:rPr>
                      <w:rFonts w:cs="Arial"/>
                      <w:sz w:val="16"/>
                    </w:rPr>
                  </w:pPr>
                  <w:bookmarkStart w:id="0" w:name="_Hlk516837423"/>
                </w:p>
              </w:tc>
              <w:tc>
                <w:tcPr>
                  <w:tcW w:w="7655" w:type="dxa"/>
                </w:tcPr>
                <w:p w14:paraId="42C3E303" w14:textId="4D30DDE6" w:rsidR="00022F53" w:rsidRDefault="00022F53" w:rsidP="00022F53">
                  <w:pPr>
                    <w:pStyle w:val="Footer"/>
                    <w:jc w:val="right"/>
                    <w:rPr>
                      <w:rFonts w:cs="Arial"/>
                      <w:sz w:val="16"/>
                    </w:rPr>
                  </w:pPr>
                  <w:r>
                    <w:t xml:space="preserve">Page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PAGE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>
                    <w:rPr>
                      <w:b/>
                      <w:bCs/>
                      <w:sz w:val="24"/>
                      <w:szCs w:val="24"/>
                    </w:rPr>
                    <w:t>1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  <w:r>
                    <w:t xml:space="preserve"> of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NUMPAGES 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>
                    <w:rPr>
                      <w:b/>
                      <w:bCs/>
                      <w:sz w:val="24"/>
                      <w:szCs w:val="24"/>
                    </w:rPr>
                    <w:t>2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022F53" w14:paraId="34F8B30C" w14:textId="77777777" w:rsidTr="00022F53">
              <w:tc>
                <w:tcPr>
                  <w:tcW w:w="2943" w:type="dxa"/>
                </w:tcPr>
                <w:p w14:paraId="4D3EAF53" w14:textId="0210198C" w:rsidR="00022F53" w:rsidRDefault="00022F53" w:rsidP="00022F53">
                  <w:pPr>
                    <w:pStyle w:val="Footer"/>
                    <w:rPr>
                      <w:rFonts w:cs="Arial"/>
                      <w:sz w:val="16"/>
                    </w:rPr>
                  </w:pPr>
                  <w:r>
                    <w:rPr>
                      <w:rFonts w:cs="Arial"/>
                      <w:sz w:val="16"/>
                    </w:rPr>
                    <w:t>Version 20</w:t>
                  </w:r>
                  <w:r w:rsidR="00325893">
                    <w:rPr>
                      <w:rFonts w:cs="Arial"/>
                      <w:sz w:val="16"/>
                    </w:rPr>
                    <w:t>2</w:t>
                  </w:r>
                  <w:r w:rsidR="00890958">
                    <w:rPr>
                      <w:rFonts w:cs="Arial"/>
                      <w:sz w:val="16"/>
                    </w:rPr>
                    <w:t>1</w:t>
                  </w:r>
                  <w:r>
                    <w:rPr>
                      <w:rFonts w:cs="Arial"/>
                      <w:sz w:val="16"/>
                    </w:rPr>
                    <w:t xml:space="preserve">, Printing Date: </w:t>
                  </w:r>
                  <w:r>
                    <w:rPr>
                      <w:rFonts w:cs="Arial"/>
                      <w:sz w:val="16"/>
                    </w:rPr>
                    <w:fldChar w:fldCharType="begin"/>
                  </w:r>
                  <w:r>
                    <w:rPr>
                      <w:rFonts w:cs="Arial"/>
                      <w:sz w:val="16"/>
                    </w:rPr>
                    <w:instrText xml:space="preserve"> TIME \@ "d/MM/yyyy" </w:instrText>
                  </w:r>
                  <w:r>
                    <w:rPr>
                      <w:rFonts w:cs="Arial"/>
                      <w:sz w:val="16"/>
                    </w:rPr>
                    <w:fldChar w:fldCharType="separate"/>
                  </w:r>
                  <w:r w:rsidR="00127B74">
                    <w:rPr>
                      <w:rFonts w:cs="Arial"/>
                      <w:noProof/>
                      <w:sz w:val="16"/>
                    </w:rPr>
                    <w:t>18/11/2021</w:t>
                  </w:r>
                  <w:r>
                    <w:rPr>
                      <w:rFonts w:cs="Arial"/>
                      <w:sz w:val="16"/>
                    </w:rPr>
                    <w:fldChar w:fldCharType="end"/>
                  </w:r>
                </w:p>
              </w:tc>
              <w:tc>
                <w:tcPr>
                  <w:tcW w:w="7655" w:type="dxa"/>
                </w:tcPr>
                <w:p w14:paraId="78D8EC93" w14:textId="1068D299" w:rsidR="00022F53" w:rsidRPr="00304FFC" w:rsidRDefault="00022F53" w:rsidP="00022F53">
                  <w:pPr>
                    <w:pStyle w:val="Footer"/>
                    <w:ind w:left="-7246" w:right="-62"/>
                    <w:jc w:val="right"/>
                    <w:rPr>
                      <w:rFonts w:cs="Arial"/>
                      <w:sz w:val="16"/>
                    </w:rPr>
                  </w:pPr>
                  <w:r>
                    <w:rPr>
                      <w:bCs/>
                      <w:sz w:val="16"/>
                    </w:rPr>
                    <w:t>R:/Admin/Website/Venesection Form 20</w:t>
                  </w:r>
                  <w:r w:rsidR="009771C1">
                    <w:rPr>
                      <w:bCs/>
                      <w:sz w:val="16"/>
                    </w:rPr>
                    <w:t>2</w:t>
                  </w:r>
                  <w:r w:rsidR="00573990">
                    <w:rPr>
                      <w:bCs/>
                      <w:sz w:val="16"/>
                    </w:rPr>
                    <w:t>1</w:t>
                  </w:r>
                </w:p>
              </w:tc>
            </w:tr>
            <w:tr w:rsidR="00022F53" w14:paraId="3846BC99" w14:textId="77777777" w:rsidTr="00022F53">
              <w:tc>
                <w:tcPr>
                  <w:tcW w:w="2943" w:type="dxa"/>
                </w:tcPr>
                <w:p w14:paraId="43F99FB6" w14:textId="11CA35C5" w:rsidR="00022F53" w:rsidRDefault="00022F53" w:rsidP="00022F53">
                  <w:pPr>
                    <w:pStyle w:val="Footer"/>
                    <w:rPr>
                      <w:rFonts w:cs="Arial"/>
                      <w:sz w:val="16"/>
                    </w:rPr>
                  </w:pPr>
                  <w:r>
                    <w:rPr>
                      <w:rFonts w:cs="Arial"/>
                      <w:sz w:val="16"/>
                    </w:rPr>
                    <w:t xml:space="preserve">Last Review Date: </w:t>
                  </w:r>
                  <w:r w:rsidR="00127B74">
                    <w:rPr>
                      <w:rFonts w:cs="Arial"/>
                      <w:sz w:val="16"/>
                    </w:rPr>
                    <w:t>Nov 2023</w:t>
                  </w:r>
                </w:p>
              </w:tc>
              <w:tc>
                <w:tcPr>
                  <w:tcW w:w="7655" w:type="dxa"/>
                </w:tcPr>
                <w:p w14:paraId="5A70E67A" w14:textId="60186B6F" w:rsidR="00022F53" w:rsidRDefault="00022F53" w:rsidP="00022F53">
                  <w:pPr>
                    <w:pStyle w:val="Footer"/>
                    <w:tabs>
                      <w:tab w:val="clear" w:pos="4513"/>
                    </w:tabs>
                    <w:jc w:val="right"/>
                    <w:rPr>
                      <w:rFonts w:cs="Arial"/>
                      <w:sz w:val="16"/>
                    </w:rPr>
                  </w:pPr>
                  <w:r>
                    <w:rPr>
                      <w:rFonts w:cs="Arial"/>
                      <w:sz w:val="16"/>
                    </w:rPr>
                    <w:t xml:space="preserve">Authorise: </w:t>
                  </w:r>
                  <w:r w:rsidR="009771C1">
                    <w:rPr>
                      <w:rFonts w:cs="Arial"/>
                      <w:sz w:val="16"/>
                    </w:rPr>
                    <w:t>G Faulhaber</w:t>
                  </w:r>
                  <w:r>
                    <w:rPr>
                      <w:rFonts w:cs="Arial"/>
                      <w:sz w:val="16"/>
                    </w:rPr>
                    <w:t xml:space="preserve"> </w:t>
                  </w:r>
                </w:p>
              </w:tc>
            </w:tr>
          </w:tbl>
          <w:p w14:paraId="11EA11E2" w14:textId="0951F9A0" w:rsidR="00013AF3" w:rsidRDefault="00C4479F" w:rsidP="00013AF3">
            <w:pPr>
              <w:pStyle w:val="Footer"/>
            </w:pPr>
          </w:p>
          <w:bookmarkEnd w:id="0" w:displacedByCustomXml="next"/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ACC53" w14:textId="77777777" w:rsidR="00127B74" w:rsidRDefault="00127B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EEF21" w14:textId="77777777" w:rsidR="00C4479F" w:rsidRDefault="00C4479F" w:rsidP="00013AF3">
      <w:pPr>
        <w:spacing w:after="0" w:line="240" w:lineRule="auto"/>
      </w:pPr>
      <w:r>
        <w:separator/>
      </w:r>
    </w:p>
  </w:footnote>
  <w:footnote w:type="continuationSeparator" w:id="0">
    <w:p w14:paraId="3FA817B3" w14:textId="77777777" w:rsidR="00C4479F" w:rsidRDefault="00C4479F" w:rsidP="00013A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06FCA" w14:textId="77777777" w:rsidR="00127B74" w:rsidRDefault="00127B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726E1" w14:textId="77777777" w:rsidR="00127B74" w:rsidRDefault="00127B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0E2D7" w14:textId="77777777" w:rsidR="00127B74" w:rsidRDefault="00127B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162D7"/>
    <w:multiLevelType w:val="hybridMultilevel"/>
    <w:tmpl w:val="D8E0A2FC"/>
    <w:lvl w:ilvl="0" w:tplc="B2665F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60520"/>
    <w:multiLevelType w:val="hybridMultilevel"/>
    <w:tmpl w:val="ABC2C9C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1A22EC"/>
    <w:multiLevelType w:val="hybridMultilevel"/>
    <w:tmpl w:val="F724ACC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996D33"/>
    <w:multiLevelType w:val="hybridMultilevel"/>
    <w:tmpl w:val="F6BEA02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CD357A"/>
    <w:multiLevelType w:val="hybridMultilevel"/>
    <w:tmpl w:val="AA7E42E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F26E33"/>
    <w:multiLevelType w:val="hybridMultilevel"/>
    <w:tmpl w:val="E5F6C3B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281320"/>
    <w:multiLevelType w:val="hybridMultilevel"/>
    <w:tmpl w:val="AE44E6E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79469C2"/>
    <w:multiLevelType w:val="hybridMultilevel"/>
    <w:tmpl w:val="05E0AEC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6"/>
  </w:num>
  <w:num w:numId="5">
    <w:abstractNumId w:val="5"/>
  </w:num>
  <w:num w:numId="6">
    <w:abstractNumId w:val="1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DA0NDUxNzAyszBS0lEKTi0uzszPAykwqgUAVEVe7iwAAAA="/>
  </w:docVars>
  <w:rsids>
    <w:rsidRoot w:val="00A64FAC"/>
    <w:rsid w:val="000132A6"/>
    <w:rsid w:val="00013AF3"/>
    <w:rsid w:val="00022F53"/>
    <w:rsid w:val="000300CA"/>
    <w:rsid w:val="00035FB7"/>
    <w:rsid w:val="00053823"/>
    <w:rsid w:val="0009697E"/>
    <w:rsid w:val="000A4352"/>
    <w:rsid w:val="000C4843"/>
    <w:rsid w:val="00110C03"/>
    <w:rsid w:val="00123EA1"/>
    <w:rsid w:val="00127B74"/>
    <w:rsid w:val="00253222"/>
    <w:rsid w:val="00262429"/>
    <w:rsid w:val="00291046"/>
    <w:rsid w:val="002A5EE5"/>
    <w:rsid w:val="00325893"/>
    <w:rsid w:val="00326BD2"/>
    <w:rsid w:val="00342FDE"/>
    <w:rsid w:val="00362B8A"/>
    <w:rsid w:val="00397A22"/>
    <w:rsid w:val="00422F60"/>
    <w:rsid w:val="00522FC5"/>
    <w:rsid w:val="00573990"/>
    <w:rsid w:val="005752B9"/>
    <w:rsid w:val="00585361"/>
    <w:rsid w:val="005C7DE9"/>
    <w:rsid w:val="00681AB4"/>
    <w:rsid w:val="007108B0"/>
    <w:rsid w:val="00745622"/>
    <w:rsid w:val="0076383B"/>
    <w:rsid w:val="00767D73"/>
    <w:rsid w:val="007B0332"/>
    <w:rsid w:val="007E0ABA"/>
    <w:rsid w:val="0082730A"/>
    <w:rsid w:val="0083459A"/>
    <w:rsid w:val="00890958"/>
    <w:rsid w:val="008957F1"/>
    <w:rsid w:val="008B61FC"/>
    <w:rsid w:val="009139EA"/>
    <w:rsid w:val="00935002"/>
    <w:rsid w:val="00965FD8"/>
    <w:rsid w:val="009771C1"/>
    <w:rsid w:val="00980C36"/>
    <w:rsid w:val="00981012"/>
    <w:rsid w:val="009A51E5"/>
    <w:rsid w:val="009D1BFC"/>
    <w:rsid w:val="009E028E"/>
    <w:rsid w:val="00A151F4"/>
    <w:rsid w:val="00A64FAC"/>
    <w:rsid w:val="00AF089A"/>
    <w:rsid w:val="00B51A47"/>
    <w:rsid w:val="00C10B76"/>
    <w:rsid w:val="00C42D87"/>
    <w:rsid w:val="00C4479F"/>
    <w:rsid w:val="00C52742"/>
    <w:rsid w:val="00C667E2"/>
    <w:rsid w:val="00C746EC"/>
    <w:rsid w:val="00CE44A7"/>
    <w:rsid w:val="00CF1470"/>
    <w:rsid w:val="00D2158E"/>
    <w:rsid w:val="00D219F0"/>
    <w:rsid w:val="00D22A69"/>
    <w:rsid w:val="00D6152C"/>
    <w:rsid w:val="00DB0D73"/>
    <w:rsid w:val="00DB1766"/>
    <w:rsid w:val="00DD4638"/>
    <w:rsid w:val="00DF689C"/>
    <w:rsid w:val="00E175C1"/>
    <w:rsid w:val="00E83A95"/>
    <w:rsid w:val="00F01D86"/>
    <w:rsid w:val="00F14511"/>
    <w:rsid w:val="00F260B9"/>
    <w:rsid w:val="00F83FBB"/>
    <w:rsid w:val="00FD19FC"/>
    <w:rsid w:val="00FE3C19"/>
    <w:rsid w:val="00FE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C8155"/>
  <w15:docId w15:val="{3F6ADBF0-2939-4B4D-86ED-14A254B82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53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3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853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3A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3AF3"/>
  </w:style>
  <w:style w:type="paragraph" w:styleId="Footer">
    <w:name w:val="footer"/>
    <w:basedOn w:val="Normal"/>
    <w:link w:val="FooterChar"/>
    <w:uiPriority w:val="99"/>
    <w:unhideWhenUsed/>
    <w:rsid w:val="00013A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AF3"/>
  </w:style>
  <w:style w:type="character" w:customStyle="1" w:styleId="FooterChar1">
    <w:name w:val="Footer Char1"/>
    <w:uiPriority w:val="99"/>
    <w:semiHidden/>
    <w:locked/>
    <w:rsid w:val="00022F53"/>
    <w:rPr>
      <w:rFonts w:ascii="Arial" w:hAnsi="Arial"/>
      <w:sz w:val="24"/>
      <w:lang w:val="en-AU"/>
    </w:rPr>
  </w:style>
  <w:style w:type="character" w:styleId="Hyperlink">
    <w:name w:val="Hyperlink"/>
    <w:basedOn w:val="DefaultParagraphFont"/>
    <w:uiPriority w:val="99"/>
    <w:semiHidden/>
    <w:unhideWhenUsed/>
    <w:rsid w:val="0029104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idland.communityhealthpathways.org/16180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5B3088-7F44-4F19-AB6C-B4D3AA195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 Of Plenty District Health Board</Company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Hughes</dc:creator>
  <cp:lastModifiedBy>Alan Neal</cp:lastModifiedBy>
  <cp:revision>3</cp:revision>
  <cp:lastPrinted>2020-06-04T20:51:00Z</cp:lastPrinted>
  <dcterms:created xsi:type="dcterms:W3CDTF">2021-11-18T09:21:00Z</dcterms:created>
  <dcterms:modified xsi:type="dcterms:W3CDTF">2021-11-18T09:25:00Z</dcterms:modified>
</cp:coreProperties>
</file>